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0DFFB8" w14:textId="19BEF5D8" w:rsidR="003276E9" w:rsidRPr="003276E9" w:rsidRDefault="0014749E" w:rsidP="003276E9">
      <w:pPr>
        <w:pStyle w:val="Heading2"/>
        <w:spacing w:after="120"/>
        <w:rPr>
          <w:rFonts w:ascii="Arial" w:eastAsia="Arial" w:hAnsi="Arial" w:cs="Arial"/>
          <w:b/>
          <w:bCs/>
          <w:sz w:val="32"/>
          <w:szCs w:val="32"/>
        </w:rPr>
      </w:pPr>
      <w:r>
        <w:rPr>
          <w:rFonts w:ascii="Arial" w:eastAsia="Arial" w:hAnsi="Arial" w:cs="Arial"/>
          <w:b/>
          <w:bCs/>
          <w:sz w:val="32"/>
          <w:szCs w:val="32"/>
        </w:rPr>
        <w:t>Change of Employment Status</w:t>
      </w:r>
    </w:p>
    <w:p w14:paraId="486A9179" w14:textId="77777777" w:rsidR="00D46397" w:rsidRDefault="00D46397" w:rsidP="00D46397">
      <w:pPr>
        <w:pStyle w:val="Heading2"/>
      </w:pPr>
      <w:r w:rsidRPr="3E386A7F">
        <w:rPr>
          <w:rFonts w:ascii="Arial" w:eastAsia="Arial" w:hAnsi="Arial" w:cs="Arial"/>
        </w:rPr>
        <w:t>Clause 12C of Employment Direction No. 1: Employment in the State Service: Special and exceptional circumstances</w:t>
      </w:r>
    </w:p>
    <w:p w14:paraId="0E4ED5F2" w14:textId="77777777" w:rsidR="00313CC8" w:rsidRDefault="00313CC8" w:rsidP="00832C23">
      <w:pPr>
        <w:pStyle w:val="Heading3"/>
        <w:spacing w:after="120"/>
        <w:rPr>
          <w:rFonts w:ascii="Arial" w:eastAsia="Arial" w:hAnsi="Arial" w:cs="Arial"/>
          <w:b/>
          <w:bCs/>
        </w:rPr>
      </w:pPr>
      <w:r w:rsidRPr="730CBFC7">
        <w:rPr>
          <w:rFonts w:ascii="Arial" w:eastAsia="Arial" w:hAnsi="Arial" w:cs="Arial"/>
          <w:b/>
          <w:bCs/>
        </w:rPr>
        <w:t xml:space="preserve">How to use this form: </w:t>
      </w:r>
    </w:p>
    <w:p w14:paraId="4207581E" w14:textId="77777777" w:rsidR="000D72AB" w:rsidRPr="000D72AB" w:rsidRDefault="000D72AB" w:rsidP="000D72AB">
      <w:pPr>
        <w:rPr>
          <w:rFonts w:ascii="Arial" w:eastAsia="Arial" w:hAnsi="Arial" w:cs="Arial"/>
        </w:rPr>
      </w:pPr>
      <w:r w:rsidRPr="000D72AB">
        <w:rPr>
          <w:rFonts w:ascii="Arial" w:eastAsia="Arial" w:hAnsi="Arial" w:cs="Arial"/>
        </w:rPr>
        <w:t xml:space="preserve">This form is to be used when an employee’s employment status is to be changed for special and exceptional circumstances in line with Clause 12C of </w:t>
      </w:r>
      <w:r w:rsidRPr="000D72AB">
        <w:rPr>
          <w:rFonts w:ascii="Arial" w:eastAsia="Arial" w:hAnsi="Arial" w:cs="Arial"/>
          <w:i/>
          <w:iCs/>
        </w:rPr>
        <w:t>Employment Direction No.1: Employment in the State Service (</w:t>
      </w:r>
      <w:r w:rsidRPr="000D72AB">
        <w:rPr>
          <w:rFonts w:ascii="Arial" w:eastAsia="Arial" w:hAnsi="Arial" w:cs="Arial"/>
        </w:rPr>
        <w:t xml:space="preserve">ED1) and neither Clause 12A </w:t>
      </w:r>
      <w:proofErr w:type="gramStart"/>
      <w:r w:rsidRPr="000D72AB">
        <w:rPr>
          <w:rFonts w:ascii="Arial" w:eastAsia="Arial" w:hAnsi="Arial" w:cs="Arial"/>
        </w:rPr>
        <w:t>or</w:t>
      </w:r>
      <w:proofErr w:type="gramEnd"/>
      <w:r w:rsidRPr="000D72AB">
        <w:rPr>
          <w:rFonts w:ascii="Arial" w:eastAsia="Arial" w:hAnsi="Arial" w:cs="Arial"/>
        </w:rPr>
        <w:t xml:space="preserve"> 12B are applicable. Please provide sufficient evidence and/or rationale as to how the criteria have been met. Refer to pages 13 of ED1. Please complete this form as a Microsoft Word Document and send to </w:t>
      </w:r>
      <w:hyperlink r:id="rId10">
        <w:r w:rsidRPr="000D72AB">
          <w:rPr>
            <w:rStyle w:val="Hyperlink"/>
            <w:rFonts w:ascii="Arial" w:eastAsia="Arial" w:hAnsi="Arial" w:cs="Arial"/>
          </w:rPr>
          <w:t>ssmo@dpac.tas.gov.au</w:t>
        </w:r>
      </w:hyperlink>
      <w:r w:rsidRPr="000D72AB">
        <w:rPr>
          <w:rFonts w:ascii="Arial" w:eastAsia="Arial" w:hAnsi="Arial" w:cs="Arial"/>
        </w:rPr>
        <w:t xml:space="preserve">. </w:t>
      </w:r>
    </w:p>
    <w:p w14:paraId="45DEBD00" w14:textId="77777777" w:rsidR="003A31A0" w:rsidRPr="00171C84" w:rsidRDefault="001D17BD" w:rsidP="730CBFC7">
      <w:pPr>
        <w:rPr>
          <w:rFonts w:ascii="Arial" w:eastAsia="Arial" w:hAnsi="Arial" w:cs="Arial"/>
        </w:rPr>
      </w:pPr>
      <w:r>
        <w:pict w14:anchorId="3C5F7992">
          <v:rect id="_x0000_i1025" style="width:0;height:1.5pt" o:hralign="center" o:hrstd="t" o:hr="t" fillcolor="#a0a0a0" stroked="f"/>
        </w:pict>
      </w:r>
    </w:p>
    <w:p w14:paraId="0D058517" w14:textId="77777777" w:rsidR="003A31A0" w:rsidRPr="00077DCB" w:rsidRDefault="003A31A0" w:rsidP="730CBFC7">
      <w:pPr>
        <w:pStyle w:val="Heading2"/>
        <w:rPr>
          <w:rFonts w:ascii="Arial" w:eastAsia="Arial" w:hAnsi="Arial" w:cs="Arial"/>
          <w:b/>
          <w:bCs/>
        </w:rPr>
      </w:pPr>
      <w:r w:rsidRPr="730CBFC7">
        <w:rPr>
          <w:rFonts w:ascii="Arial" w:eastAsia="Arial" w:hAnsi="Arial" w:cs="Arial"/>
          <w:b/>
          <w:bCs/>
        </w:rPr>
        <w:t>Request Details</w:t>
      </w:r>
    </w:p>
    <w:tbl>
      <w:tblPr>
        <w:tblStyle w:val="TableGrid"/>
        <w:tblW w:w="9200" w:type="dxa"/>
        <w:tblLook w:val="04A0" w:firstRow="1" w:lastRow="0" w:firstColumn="1" w:lastColumn="0" w:noHBand="0" w:noVBand="1"/>
      </w:tblPr>
      <w:tblGrid>
        <w:gridCol w:w="9200"/>
      </w:tblGrid>
      <w:tr w:rsidR="00F9047B" w14:paraId="5F846FA9" w14:textId="77777777" w:rsidTr="00C52D85">
        <w:trPr>
          <w:cantSplit/>
          <w:trHeight w:val="697"/>
        </w:trPr>
        <w:tc>
          <w:tcPr>
            <w:tcW w:w="9200" w:type="dxa"/>
          </w:tcPr>
          <w:p w14:paraId="57E3DF28" w14:textId="77777777" w:rsidR="00F9047B" w:rsidRDefault="00F9047B" w:rsidP="00C52D85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Requesting Agency:</w:t>
            </w:r>
          </w:p>
          <w:p w14:paraId="5BF4F5BE" w14:textId="77777777" w:rsidR="00F9047B" w:rsidRPr="00A47324" w:rsidRDefault="00F9047B" w:rsidP="00C52D85">
            <w:pPr>
              <w:rPr>
                <w:rFonts w:ascii="Arial" w:eastAsia="Arial" w:hAnsi="Arial" w:cs="Arial"/>
              </w:rPr>
            </w:pPr>
          </w:p>
        </w:tc>
      </w:tr>
      <w:tr w:rsidR="00F9047B" w14:paraId="5806C224" w14:textId="77777777" w:rsidTr="00C52D85">
        <w:trPr>
          <w:cantSplit/>
          <w:trHeight w:val="697"/>
        </w:trPr>
        <w:tc>
          <w:tcPr>
            <w:tcW w:w="9200" w:type="dxa"/>
          </w:tcPr>
          <w:p w14:paraId="76BC86F9" w14:textId="77777777" w:rsidR="00F9047B" w:rsidRDefault="00F9047B" w:rsidP="00C52D85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Employee Name/s:</w:t>
            </w:r>
          </w:p>
          <w:p w14:paraId="399303D5" w14:textId="77777777" w:rsidR="00F9047B" w:rsidRPr="00A47324" w:rsidRDefault="00F9047B" w:rsidP="00C52D85">
            <w:pPr>
              <w:rPr>
                <w:rFonts w:ascii="Arial" w:eastAsia="Arial" w:hAnsi="Arial" w:cs="Arial"/>
              </w:rPr>
            </w:pPr>
          </w:p>
        </w:tc>
      </w:tr>
      <w:tr w:rsidR="00F9047B" w14:paraId="10C64222" w14:textId="77777777" w:rsidTr="00C52D85">
        <w:trPr>
          <w:cantSplit/>
          <w:trHeight w:val="697"/>
        </w:trPr>
        <w:tc>
          <w:tcPr>
            <w:tcW w:w="9200" w:type="dxa"/>
          </w:tcPr>
          <w:p w14:paraId="1652CF06" w14:textId="7B6416ED" w:rsidR="00F9047B" w:rsidRDefault="00F9047B" w:rsidP="00C52D85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 xml:space="preserve">Current </w:t>
            </w:r>
            <w:r w:rsidR="000D72AB">
              <w:rPr>
                <w:rFonts w:ascii="Arial" w:eastAsia="Arial" w:hAnsi="Arial" w:cs="Arial"/>
                <w:b/>
                <w:bCs/>
              </w:rPr>
              <w:t>employment status</w:t>
            </w:r>
            <w:r w:rsidRPr="730CBFC7">
              <w:rPr>
                <w:rFonts w:ascii="Arial" w:eastAsia="Arial" w:hAnsi="Arial" w:cs="Arial"/>
                <w:b/>
                <w:bCs/>
              </w:rPr>
              <w:t>:</w:t>
            </w:r>
          </w:p>
          <w:p w14:paraId="01DCDAE5" w14:textId="77777777" w:rsidR="00F9047B" w:rsidRPr="00A47324" w:rsidRDefault="00F9047B" w:rsidP="00C52D85">
            <w:pPr>
              <w:rPr>
                <w:rFonts w:ascii="Arial" w:eastAsia="Arial" w:hAnsi="Arial" w:cs="Arial"/>
              </w:rPr>
            </w:pPr>
          </w:p>
        </w:tc>
      </w:tr>
      <w:tr w:rsidR="00F9047B" w14:paraId="13C14C43" w14:textId="77777777" w:rsidTr="00C52D85">
        <w:trPr>
          <w:cantSplit/>
          <w:trHeight w:val="697"/>
        </w:trPr>
        <w:tc>
          <w:tcPr>
            <w:tcW w:w="9200" w:type="dxa"/>
          </w:tcPr>
          <w:p w14:paraId="607C1869" w14:textId="6A874CF5" w:rsidR="00F9047B" w:rsidRPr="00A47324" w:rsidRDefault="000D72AB" w:rsidP="00C52D85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bCs/>
              </w:rPr>
              <w:t>Position and classification</w:t>
            </w:r>
            <w:r w:rsidR="00BB49DC">
              <w:rPr>
                <w:rFonts w:ascii="Arial" w:eastAsia="Arial" w:hAnsi="Arial" w:cs="Arial"/>
                <w:b/>
                <w:bCs/>
              </w:rPr>
              <w:t xml:space="preserve">: </w:t>
            </w:r>
          </w:p>
        </w:tc>
      </w:tr>
    </w:tbl>
    <w:p w14:paraId="03B056FB" w14:textId="77777777" w:rsidR="003A31A0" w:rsidRDefault="003A31A0" w:rsidP="730CBFC7">
      <w:pPr>
        <w:rPr>
          <w:rFonts w:ascii="Arial" w:eastAsia="Arial" w:hAnsi="Arial" w:cs="Arial"/>
        </w:rPr>
      </w:pPr>
      <w:r w:rsidRPr="003C23A0">
        <w:tab/>
      </w:r>
      <w:r w:rsidRPr="003C23A0">
        <w:tab/>
      </w:r>
      <w:r w:rsidR="001D17BD">
        <w:pict w14:anchorId="35C79CFF">
          <v:rect id="_x0000_i1026" style="width:0;height:1.5pt" o:hralign="center" o:hrstd="t" o:hr="t" fillcolor="#a0a0a0" stroked="f"/>
        </w:pict>
      </w:r>
    </w:p>
    <w:p w14:paraId="7F70428A" w14:textId="1CC34DEE" w:rsidR="004E7916" w:rsidRPr="00077DCB" w:rsidRDefault="004E7916" w:rsidP="730CBFC7">
      <w:pPr>
        <w:pStyle w:val="Heading2"/>
        <w:rPr>
          <w:rFonts w:ascii="Arial" w:eastAsia="Arial" w:hAnsi="Arial" w:cs="Arial"/>
          <w:b/>
          <w:bCs/>
        </w:rPr>
      </w:pPr>
      <w:r w:rsidRPr="730CBFC7">
        <w:rPr>
          <w:rFonts w:ascii="Arial" w:eastAsia="Arial" w:hAnsi="Arial" w:cs="Arial"/>
          <w:b/>
          <w:bCs/>
        </w:rPr>
        <w:t>Justification</w:t>
      </w:r>
      <w:r w:rsidR="00087EA6">
        <w:rPr>
          <w:rFonts w:ascii="Arial" w:eastAsia="Arial" w:hAnsi="Arial" w:cs="Arial"/>
          <w:b/>
          <w:bCs/>
        </w:rPr>
        <w:t xml:space="preserve"> </w:t>
      </w:r>
    </w:p>
    <w:tbl>
      <w:tblPr>
        <w:tblStyle w:val="TableGrid"/>
        <w:tblW w:w="9203" w:type="dxa"/>
        <w:tblLook w:val="04A0" w:firstRow="1" w:lastRow="0" w:firstColumn="1" w:lastColumn="0" w:noHBand="0" w:noVBand="1"/>
      </w:tblPr>
      <w:tblGrid>
        <w:gridCol w:w="9203"/>
      </w:tblGrid>
      <w:tr w:rsidR="00CC178D" w:rsidRPr="004E3A6E" w14:paraId="714FA5FB" w14:textId="77777777" w:rsidTr="00C52D85">
        <w:trPr>
          <w:cantSplit/>
          <w:trHeight w:val="135"/>
        </w:trPr>
        <w:tc>
          <w:tcPr>
            <w:tcW w:w="9203" w:type="dxa"/>
            <w:shd w:val="clear" w:color="auto" w:fill="3B3838" w:themeFill="background2" w:themeFillShade="40"/>
          </w:tcPr>
          <w:p w14:paraId="68787C91" w14:textId="1B567BCC" w:rsidR="00CC178D" w:rsidRPr="009F4E38" w:rsidRDefault="00113690" w:rsidP="00C52D85">
            <w:pPr>
              <w:rPr>
                <w:rFonts w:ascii="Arial" w:eastAsia="Arial" w:hAnsi="Arial" w:cs="Arial"/>
              </w:rPr>
            </w:pPr>
            <w:r w:rsidRPr="3E386A7F">
              <w:rPr>
                <w:rFonts w:ascii="Arial" w:eastAsia="Arial" w:hAnsi="Arial" w:cs="Arial"/>
              </w:rPr>
              <w:t>Clause 12C: In addition to Clauses 12A and 12B, A head of Agency may seek approval from the Head of the State Service to change the employment status of a fixed-term employee who does not satisfy the provisions of those clauses where the Head of Agency can demonstrate special and exceptional circumstances exist:</w:t>
            </w:r>
          </w:p>
        </w:tc>
      </w:tr>
      <w:tr w:rsidR="00CC178D" w:rsidRPr="004E3A6E" w14:paraId="232497C8" w14:textId="77777777" w:rsidTr="00C52D85">
        <w:trPr>
          <w:cantSplit/>
          <w:trHeight w:val="70"/>
        </w:trPr>
        <w:tc>
          <w:tcPr>
            <w:tcW w:w="9203" w:type="dxa"/>
          </w:tcPr>
          <w:p w14:paraId="179F9030" w14:textId="498BA07A" w:rsidR="00CC178D" w:rsidRPr="00E554E6" w:rsidRDefault="00CC178D" w:rsidP="00C52D85">
            <w:pPr>
              <w:rPr>
                <w:rFonts w:ascii="Arial" w:eastAsia="Arial" w:hAnsi="Arial" w:cs="Arial"/>
                <w:i/>
                <w:iCs/>
              </w:rPr>
            </w:pPr>
            <w:r w:rsidRPr="730CBFC7">
              <w:rPr>
                <w:rFonts w:ascii="Arial" w:eastAsia="Arial" w:hAnsi="Arial" w:cs="Arial"/>
                <w:i/>
                <w:iCs/>
              </w:rPr>
              <w:t>Rationale/Evidence</w:t>
            </w:r>
            <w:r w:rsidR="0047757B">
              <w:rPr>
                <w:rFonts w:ascii="Arial" w:eastAsia="Arial" w:hAnsi="Arial" w:cs="Arial"/>
                <w:i/>
                <w:iCs/>
              </w:rPr>
              <w:t xml:space="preserve"> from Agency</w:t>
            </w:r>
          </w:p>
          <w:p w14:paraId="5F6B3A9B" w14:textId="77777777" w:rsidR="00CC178D" w:rsidRDefault="00CC178D" w:rsidP="00C52D85">
            <w:pPr>
              <w:rPr>
                <w:rFonts w:ascii="Arial" w:eastAsia="Arial" w:hAnsi="Arial" w:cs="Arial"/>
                <w:b/>
                <w:bCs/>
              </w:rPr>
            </w:pPr>
          </w:p>
          <w:p w14:paraId="2FB43CDA" w14:textId="77777777" w:rsidR="00CC178D" w:rsidRDefault="00CC178D" w:rsidP="00C52D85">
            <w:pPr>
              <w:rPr>
                <w:rFonts w:ascii="Arial" w:eastAsia="Arial" w:hAnsi="Arial" w:cs="Arial"/>
                <w:b/>
                <w:bCs/>
              </w:rPr>
            </w:pPr>
          </w:p>
          <w:p w14:paraId="308F4A4B" w14:textId="77777777" w:rsidR="00CC178D" w:rsidRDefault="00CC178D" w:rsidP="00C52D85">
            <w:pPr>
              <w:rPr>
                <w:rFonts w:ascii="Arial" w:eastAsia="Arial" w:hAnsi="Arial" w:cs="Arial"/>
                <w:b/>
                <w:bCs/>
              </w:rPr>
            </w:pPr>
          </w:p>
          <w:p w14:paraId="01DE386B" w14:textId="77777777" w:rsidR="00CC178D" w:rsidRDefault="00CC178D" w:rsidP="00C52D85">
            <w:pPr>
              <w:rPr>
                <w:rFonts w:ascii="Arial" w:eastAsia="Arial" w:hAnsi="Arial" w:cs="Arial"/>
                <w:b/>
                <w:bCs/>
              </w:rPr>
            </w:pPr>
          </w:p>
          <w:p w14:paraId="0421E396" w14:textId="77777777" w:rsidR="0047757B" w:rsidRPr="00582F5F" w:rsidRDefault="0047757B" w:rsidP="00C52D85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  <w:tr w:rsidR="00CC178D" w:rsidRPr="004E3A6E" w14:paraId="5C0AB439" w14:textId="77777777" w:rsidTr="00C52D85">
        <w:trPr>
          <w:cantSplit/>
          <w:trHeight w:val="70"/>
        </w:trPr>
        <w:tc>
          <w:tcPr>
            <w:tcW w:w="9203" w:type="dxa"/>
            <w:shd w:val="clear" w:color="auto" w:fill="E7E6E6" w:themeFill="background2"/>
          </w:tcPr>
          <w:p w14:paraId="4DDFA687" w14:textId="77777777" w:rsidR="00CC178D" w:rsidRDefault="00CC178D" w:rsidP="00C52D85">
            <w:pPr>
              <w:rPr>
                <w:rFonts w:ascii="Arial" w:eastAsia="Arial" w:hAnsi="Arial" w:cs="Arial"/>
              </w:rPr>
            </w:pPr>
            <w:r w:rsidRPr="730CBFC7">
              <w:rPr>
                <w:rFonts w:ascii="Arial" w:eastAsia="Arial" w:hAnsi="Arial" w:cs="Arial"/>
              </w:rPr>
              <w:t xml:space="preserve">SSMO Only: Yes </w:t>
            </w:r>
            <w:sdt>
              <w:sdtPr>
                <w:rPr>
                  <w:rFonts w:ascii="Arial" w:eastAsia="Arial" w:hAnsi="Arial" w:cs="Arial"/>
                </w:rPr>
                <w:id w:val="155034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730CBFC7">
                  <w:rPr>
                    <w:rFonts w:ascii="Arial" w:eastAsia="Arial" w:hAnsi="Arial" w:cs="Arial"/>
                  </w:rPr>
                  <w:t>☐</w:t>
                </w:r>
              </w:sdtContent>
            </w:sdt>
            <w:r w:rsidRPr="730CBFC7">
              <w:rPr>
                <w:rFonts w:ascii="Arial" w:eastAsia="Arial" w:hAnsi="Arial" w:cs="Arial"/>
              </w:rPr>
              <w:t xml:space="preserve"> No </w:t>
            </w:r>
            <w:sdt>
              <w:sdtPr>
                <w:rPr>
                  <w:rFonts w:ascii="Arial" w:eastAsia="Arial" w:hAnsi="Arial" w:cs="Arial"/>
                </w:rPr>
                <w:id w:val="-371544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730CBFC7">
                  <w:rPr>
                    <w:rFonts w:ascii="Arial" w:eastAsia="Arial" w:hAnsi="Arial" w:cs="Arial"/>
                  </w:rPr>
                  <w:t>☐</w:t>
                </w:r>
              </w:sdtContent>
            </w:sdt>
          </w:p>
          <w:p w14:paraId="18045ED7" w14:textId="77777777" w:rsidR="00CC178D" w:rsidRDefault="00CC178D" w:rsidP="00C52D85">
            <w:pPr>
              <w:rPr>
                <w:rFonts w:ascii="Arial" w:eastAsia="Arial" w:hAnsi="Arial" w:cs="Arial"/>
              </w:rPr>
            </w:pPr>
            <w:r w:rsidRPr="730CBFC7">
              <w:rPr>
                <w:rFonts w:ascii="Arial" w:eastAsia="Arial" w:hAnsi="Arial" w:cs="Arial"/>
              </w:rPr>
              <w:t>Comments:</w:t>
            </w:r>
          </w:p>
          <w:p w14:paraId="7AB710C1" w14:textId="77777777" w:rsidR="00CC178D" w:rsidRDefault="00CC178D" w:rsidP="00C52D85">
            <w:pPr>
              <w:jc w:val="center"/>
              <w:rPr>
                <w:rFonts w:ascii="Arial" w:eastAsia="Arial" w:hAnsi="Arial" w:cs="Arial"/>
              </w:rPr>
            </w:pPr>
          </w:p>
        </w:tc>
      </w:tr>
    </w:tbl>
    <w:p w14:paraId="35BD21AC" w14:textId="77777777" w:rsidR="0047757B" w:rsidRDefault="0047757B" w:rsidP="730CBFC7">
      <w:pPr>
        <w:rPr>
          <w:rFonts w:ascii="Arial" w:eastAsia="Arial" w:hAnsi="Arial" w:cs="Arial"/>
        </w:rPr>
      </w:pPr>
    </w:p>
    <w:p w14:paraId="4C52C47D" w14:textId="77777777" w:rsidR="004E7916" w:rsidRPr="00C808E0" w:rsidRDefault="001D17BD" w:rsidP="730CBFC7">
      <w:pPr>
        <w:rPr>
          <w:rFonts w:ascii="Arial" w:eastAsia="Arial" w:hAnsi="Arial" w:cs="Arial"/>
        </w:rPr>
      </w:pPr>
      <w:r>
        <w:pict w14:anchorId="427E35A6">
          <v:rect id="_x0000_i1027" style="width:0;height:1.5pt" o:hralign="center" o:hrstd="t" o:hr="t" fillcolor="#a0a0a0" stroked="f"/>
        </w:pict>
      </w:r>
    </w:p>
    <w:p w14:paraId="1E48BBB1" w14:textId="77777777" w:rsidR="004E7916" w:rsidRPr="00077DCB" w:rsidRDefault="004E7916" w:rsidP="730CBFC7">
      <w:pPr>
        <w:pStyle w:val="Heading2"/>
        <w:rPr>
          <w:rFonts w:ascii="Arial" w:eastAsia="Arial" w:hAnsi="Arial" w:cs="Arial"/>
          <w:b/>
          <w:bCs/>
        </w:rPr>
      </w:pPr>
      <w:r w:rsidRPr="730CBFC7">
        <w:rPr>
          <w:rFonts w:ascii="Arial" w:eastAsia="Arial" w:hAnsi="Arial" w:cs="Arial"/>
          <w:b/>
          <w:bCs/>
        </w:rPr>
        <w:t>Attachments</w:t>
      </w:r>
    </w:p>
    <w:p w14:paraId="67552554" w14:textId="2C87960A" w:rsidR="004E7916" w:rsidRDefault="0047757B" w:rsidP="730CBFC7">
      <w:pPr>
        <w:pStyle w:val="ListParagraph"/>
        <w:numPr>
          <w:ilvl w:val="0"/>
          <w:numId w:val="3"/>
        </w:numPr>
        <w:rPr>
          <w:rFonts w:ascii="Arial" w:eastAsia="Arial" w:hAnsi="Arial" w:cs="Arial"/>
        </w:rPr>
      </w:pPr>
      <w:proofErr w:type="spellStart"/>
      <w:r>
        <w:rPr>
          <w:rFonts w:ascii="Arial" w:eastAsia="Arial" w:hAnsi="Arial" w:cs="Arial"/>
        </w:rPr>
        <w:t>SoD</w:t>
      </w:r>
      <w:proofErr w:type="spellEnd"/>
    </w:p>
    <w:p w14:paraId="07B5F18D" w14:textId="40D0B6D5" w:rsidR="0047757B" w:rsidRDefault="0047757B" w:rsidP="730CBFC7">
      <w:pPr>
        <w:pStyle w:val="ListParagraph"/>
        <w:numPr>
          <w:ilvl w:val="0"/>
          <w:numId w:val="3"/>
        </w:num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&lt;??&gt;</w:t>
      </w:r>
    </w:p>
    <w:p w14:paraId="3B011629" w14:textId="77777777" w:rsidR="004E7916" w:rsidRPr="00077DCB" w:rsidRDefault="004E7916" w:rsidP="730CBFC7">
      <w:pPr>
        <w:pStyle w:val="Heading2"/>
        <w:rPr>
          <w:rFonts w:ascii="Arial" w:eastAsia="Arial" w:hAnsi="Arial" w:cs="Arial"/>
          <w:b/>
          <w:bCs/>
        </w:rPr>
      </w:pPr>
      <w:r w:rsidRPr="730CBFC7">
        <w:rPr>
          <w:rFonts w:ascii="Arial" w:eastAsia="Arial" w:hAnsi="Arial" w:cs="Arial"/>
          <w:b/>
          <w:bCs/>
        </w:rPr>
        <w:lastRenderedPageBreak/>
        <w:t>Agency Endorsemen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0"/>
        <w:gridCol w:w="3776"/>
      </w:tblGrid>
      <w:tr w:rsidR="004E7916" w14:paraId="19EE2C94" w14:textId="77777777" w:rsidTr="730CBFC7">
        <w:tc>
          <w:tcPr>
            <w:tcW w:w="5240" w:type="dxa"/>
          </w:tcPr>
          <w:p w14:paraId="33BBF731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Request prepared by:</w:t>
            </w:r>
          </w:p>
        </w:tc>
        <w:tc>
          <w:tcPr>
            <w:tcW w:w="3776" w:type="dxa"/>
          </w:tcPr>
          <w:p w14:paraId="4D06D38A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  <w:tr w:rsidR="004E7916" w14:paraId="6637A7F9" w14:textId="77777777" w:rsidTr="730CBFC7">
        <w:tc>
          <w:tcPr>
            <w:tcW w:w="5240" w:type="dxa"/>
          </w:tcPr>
          <w:p w14:paraId="6130DC44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 xml:space="preserve">Name: </w:t>
            </w:r>
          </w:p>
        </w:tc>
        <w:tc>
          <w:tcPr>
            <w:tcW w:w="3776" w:type="dxa"/>
          </w:tcPr>
          <w:p w14:paraId="2A7F06E1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Signature:</w:t>
            </w:r>
            <w:r w:rsidRPr="730CBFC7">
              <w:rPr>
                <w:rFonts w:ascii="Arial" w:eastAsia="Arial" w:hAnsi="Arial" w:cs="Arial"/>
              </w:rPr>
              <w:t xml:space="preserve"> </w:t>
            </w:r>
          </w:p>
        </w:tc>
      </w:tr>
      <w:tr w:rsidR="004E7916" w14:paraId="2B04E99F" w14:textId="77777777" w:rsidTr="730CBFC7">
        <w:tc>
          <w:tcPr>
            <w:tcW w:w="5240" w:type="dxa"/>
          </w:tcPr>
          <w:p w14:paraId="0033EB2E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 xml:space="preserve">Position: </w:t>
            </w:r>
          </w:p>
        </w:tc>
        <w:tc>
          <w:tcPr>
            <w:tcW w:w="3776" w:type="dxa"/>
          </w:tcPr>
          <w:p w14:paraId="62D1F084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009647E5">
              <w:rPr>
                <w:b/>
                <w:bCs/>
              </w:rPr>
              <w:t>Date:</w:t>
            </w:r>
            <w:r>
              <w:t xml:space="preserve"> </w:t>
            </w:r>
            <w:sdt>
              <w:sdtPr>
                <w:rPr>
                  <w:rFonts w:ascii="Arial" w:eastAsia="Arial" w:hAnsi="Arial" w:cs="Arial"/>
                  <w:sz w:val="20"/>
                  <w:szCs w:val="20"/>
                  <w:shd w:val="clear" w:color="auto" w:fill="D9E2F3" w:themeFill="accent1" w:themeFillTint="33"/>
                </w:rPr>
                <w:alias w:val="Select Date"/>
                <w:tag w:val="Select Date"/>
                <w:id w:val="-88941227"/>
                <w:placeholder>
                  <w:docPart w:val="EB0D2AC3D528484B9E4BE286B2F80D6E"/>
                </w:placeholder>
                <w:showingPlcHdr/>
                <w:date w:fullDate="2024-03-20T00:00:00Z">
                  <w:dateFormat w:val="dddd, d MMMM 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3511B0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  <w:tr w:rsidR="004E7916" w14:paraId="0B96D093" w14:textId="77777777" w:rsidTr="730CBFC7">
        <w:tc>
          <w:tcPr>
            <w:tcW w:w="9016" w:type="dxa"/>
            <w:gridSpan w:val="2"/>
          </w:tcPr>
          <w:p w14:paraId="2D17F821" w14:textId="5F51E312" w:rsidR="004E7916" w:rsidRPr="00767EC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Comments:</w:t>
            </w:r>
          </w:p>
        </w:tc>
      </w:tr>
      <w:tr w:rsidR="004E7916" w14:paraId="5A3CCAA1" w14:textId="77777777" w:rsidTr="730CBFC7">
        <w:tc>
          <w:tcPr>
            <w:tcW w:w="5240" w:type="dxa"/>
          </w:tcPr>
          <w:p w14:paraId="33CC4EED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  <w:tc>
          <w:tcPr>
            <w:tcW w:w="3776" w:type="dxa"/>
          </w:tcPr>
          <w:p w14:paraId="3FFCA46D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  <w:tr w:rsidR="004E7916" w14:paraId="23FAA041" w14:textId="77777777" w:rsidTr="730CBFC7">
        <w:tc>
          <w:tcPr>
            <w:tcW w:w="5240" w:type="dxa"/>
          </w:tcPr>
          <w:p w14:paraId="693664F1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Endorsement</w:t>
            </w:r>
          </w:p>
        </w:tc>
        <w:tc>
          <w:tcPr>
            <w:tcW w:w="3776" w:type="dxa"/>
          </w:tcPr>
          <w:p w14:paraId="66CB6550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  <w:tr w:rsidR="004E7916" w14:paraId="4B852D03" w14:textId="77777777" w:rsidTr="730CBFC7">
        <w:tc>
          <w:tcPr>
            <w:tcW w:w="5240" w:type="dxa"/>
          </w:tcPr>
          <w:p w14:paraId="60E2B08F" w14:textId="77777777" w:rsidR="004E7916" w:rsidRPr="00B157EF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 xml:space="preserve">Name: </w:t>
            </w:r>
          </w:p>
        </w:tc>
        <w:tc>
          <w:tcPr>
            <w:tcW w:w="3776" w:type="dxa"/>
          </w:tcPr>
          <w:p w14:paraId="739C3AB5" w14:textId="77777777" w:rsidR="004E7916" w:rsidRPr="009647E5" w:rsidRDefault="004E7916" w:rsidP="730CBFC7">
            <w:pPr>
              <w:rPr>
                <w:rFonts w:ascii="Arial" w:eastAsia="Arial" w:hAnsi="Arial" w:cs="Arial"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Signature:</w:t>
            </w:r>
            <w:r w:rsidRPr="730CBFC7">
              <w:rPr>
                <w:rFonts w:ascii="Arial" w:eastAsia="Arial" w:hAnsi="Arial" w:cs="Arial"/>
              </w:rPr>
              <w:t xml:space="preserve"> </w:t>
            </w:r>
          </w:p>
        </w:tc>
      </w:tr>
      <w:tr w:rsidR="004E7916" w14:paraId="1C5759E5" w14:textId="77777777" w:rsidTr="730CBFC7">
        <w:tc>
          <w:tcPr>
            <w:tcW w:w="5240" w:type="dxa"/>
          </w:tcPr>
          <w:p w14:paraId="4F1C9E49" w14:textId="77777777" w:rsidR="004E7916" w:rsidRPr="00B157EF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 xml:space="preserve">Position: </w:t>
            </w:r>
          </w:p>
        </w:tc>
        <w:tc>
          <w:tcPr>
            <w:tcW w:w="3776" w:type="dxa"/>
          </w:tcPr>
          <w:p w14:paraId="17F13A54" w14:textId="77777777" w:rsidR="004E7916" w:rsidRPr="009647E5" w:rsidRDefault="004E7916" w:rsidP="730CBFC7">
            <w:pPr>
              <w:rPr>
                <w:rStyle w:val="PlaceholderText"/>
                <w:rFonts w:ascii="Arial" w:eastAsia="Arial" w:hAnsi="Arial" w:cs="Arial"/>
              </w:rPr>
            </w:pPr>
            <w:r w:rsidRPr="009647E5">
              <w:rPr>
                <w:b/>
                <w:bCs/>
              </w:rPr>
              <w:t>Date:</w:t>
            </w:r>
            <w:r>
              <w:t xml:space="preserve"> </w:t>
            </w:r>
            <w:sdt>
              <w:sdtPr>
                <w:rPr>
                  <w:rFonts w:ascii="Arial" w:eastAsia="Arial" w:hAnsi="Arial" w:cs="Arial"/>
                  <w:sz w:val="20"/>
                  <w:szCs w:val="20"/>
                  <w:shd w:val="clear" w:color="auto" w:fill="D9E2F3" w:themeFill="accent1" w:themeFillTint="33"/>
                </w:rPr>
                <w:alias w:val="Select Date"/>
                <w:tag w:val="Select Date"/>
                <w:id w:val="227196543"/>
                <w:placeholder>
                  <w:docPart w:val="0370DEB7D3CB4F30B982BBA6BADCBAF7"/>
                </w:placeholder>
                <w:showingPlcHdr/>
                <w:date w:fullDate="2024-03-20T00:00:00Z">
                  <w:dateFormat w:val="dddd, d MMMM 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3511B0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  <w:tr w:rsidR="004E7916" w14:paraId="01C1B1E3" w14:textId="77777777" w:rsidTr="730CBFC7">
        <w:tc>
          <w:tcPr>
            <w:tcW w:w="5240" w:type="dxa"/>
          </w:tcPr>
          <w:p w14:paraId="5E207491" w14:textId="77777777" w:rsidR="004E7916" w:rsidRPr="009F7A3C" w:rsidRDefault="004E7916" w:rsidP="730CBFC7">
            <w:pPr>
              <w:rPr>
                <w:rFonts w:ascii="Arial" w:eastAsia="Arial" w:hAnsi="Arial" w:cs="Arial"/>
              </w:rPr>
            </w:pPr>
            <w:r w:rsidRPr="730CBFC7">
              <w:rPr>
                <w:rFonts w:ascii="Arial" w:eastAsia="Arial" w:hAnsi="Arial" w:cs="Arial"/>
              </w:rPr>
              <w:t xml:space="preserve">Request endorsed? Yes </w:t>
            </w:r>
            <w:sdt>
              <w:sdtPr>
                <w:rPr>
                  <w:rFonts w:ascii="Arial" w:eastAsia="Arial" w:hAnsi="Arial" w:cs="Arial"/>
                </w:rPr>
                <w:id w:val="1876735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730CBFC7">
                  <w:rPr>
                    <w:rFonts w:ascii="Arial" w:eastAsia="Arial" w:hAnsi="Arial" w:cs="Arial"/>
                  </w:rPr>
                  <w:t>☐</w:t>
                </w:r>
              </w:sdtContent>
            </w:sdt>
            <w:r w:rsidRPr="730CBFC7">
              <w:rPr>
                <w:rFonts w:ascii="Arial" w:eastAsia="Arial" w:hAnsi="Arial" w:cs="Arial"/>
              </w:rPr>
              <w:t xml:space="preserve"> No </w:t>
            </w:r>
            <w:sdt>
              <w:sdtPr>
                <w:rPr>
                  <w:rFonts w:ascii="Arial" w:eastAsia="Arial" w:hAnsi="Arial" w:cs="Arial"/>
                </w:rPr>
                <w:id w:val="1548873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730CBFC7">
                  <w:rPr>
                    <w:rFonts w:ascii="Arial" w:eastAsia="Arial" w:hAnsi="Arial" w:cs="Arial"/>
                  </w:rPr>
                  <w:t>☐</w:t>
                </w:r>
              </w:sdtContent>
            </w:sdt>
          </w:p>
        </w:tc>
        <w:tc>
          <w:tcPr>
            <w:tcW w:w="3776" w:type="dxa"/>
          </w:tcPr>
          <w:p w14:paraId="1E24B85E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  <w:tr w:rsidR="004E7916" w14:paraId="27CA76CE" w14:textId="77777777" w:rsidTr="730CBFC7">
        <w:tc>
          <w:tcPr>
            <w:tcW w:w="5240" w:type="dxa"/>
          </w:tcPr>
          <w:p w14:paraId="7ED20CBB" w14:textId="77777777" w:rsidR="004E7916" w:rsidRDefault="004E7916" w:rsidP="730CBFC7">
            <w:pPr>
              <w:rPr>
                <w:rFonts w:ascii="Arial" w:eastAsia="Arial" w:hAnsi="Arial" w:cs="Arial"/>
              </w:rPr>
            </w:pPr>
          </w:p>
        </w:tc>
        <w:tc>
          <w:tcPr>
            <w:tcW w:w="3776" w:type="dxa"/>
          </w:tcPr>
          <w:p w14:paraId="5B3F55C6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  <w:tr w:rsidR="004E7916" w14:paraId="6F9530D6" w14:textId="77777777" w:rsidTr="730CBFC7">
        <w:tc>
          <w:tcPr>
            <w:tcW w:w="5240" w:type="dxa"/>
          </w:tcPr>
          <w:p w14:paraId="1D3C8991" w14:textId="77777777" w:rsidR="004E7916" w:rsidRDefault="004E7916" w:rsidP="730CBFC7">
            <w:pPr>
              <w:rPr>
                <w:rFonts w:ascii="Arial" w:eastAsia="Arial" w:hAnsi="Arial" w:cs="Arial"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Endorsement</w:t>
            </w:r>
          </w:p>
        </w:tc>
        <w:tc>
          <w:tcPr>
            <w:tcW w:w="3776" w:type="dxa"/>
          </w:tcPr>
          <w:p w14:paraId="36763327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  <w:tr w:rsidR="004E7916" w14:paraId="45CBA269" w14:textId="77777777" w:rsidTr="730CBFC7">
        <w:tc>
          <w:tcPr>
            <w:tcW w:w="5240" w:type="dxa"/>
          </w:tcPr>
          <w:p w14:paraId="497F817F" w14:textId="77777777" w:rsidR="004E7916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 xml:space="preserve">Name: </w:t>
            </w:r>
          </w:p>
        </w:tc>
        <w:tc>
          <w:tcPr>
            <w:tcW w:w="3776" w:type="dxa"/>
          </w:tcPr>
          <w:p w14:paraId="3B97B370" w14:textId="77777777" w:rsidR="004E7916" w:rsidRPr="002226CA" w:rsidRDefault="004E7916" w:rsidP="730CBFC7">
            <w:pPr>
              <w:rPr>
                <w:rFonts w:ascii="Arial" w:eastAsia="Arial" w:hAnsi="Arial" w:cs="Arial"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Signature:</w:t>
            </w:r>
            <w:r w:rsidRPr="730CBFC7">
              <w:rPr>
                <w:rFonts w:ascii="Arial" w:eastAsia="Arial" w:hAnsi="Arial" w:cs="Arial"/>
              </w:rPr>
              <w:t xml:space="preserve"> </w:t>
            </w:r>
          </w:p>
        </w:tc>
      </w:tr>
      <w:tr w:rsidR="004E7916" w14:paraId="248C3FFA" w14:textId="77777777" w:rsidTr="730CBFC7">
        <w:tc>
          <w:tcPr>
            <w:tcW w:w="5240" w:type="dxa"/>
          </w:tcPr>
          <w:p w14:paraId="30225E01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 xml:space="preserve">Position: </w:t>
            </w:r>
            <w:r w:rsidRPr="730CBFC7">
              <w:rPr>
                <w:rFonts w:ascii="Arial" w:eastAsia="Arial" w:hAnsi="Arial" w:cs="Arial"/>
              </w:rPr>
              <w:t>Secretary, XXX</w:t>
            </w:r>
          </w:p>
        </w:tc>
        <w:tc>
          <w:tcPr>
            <w:tcW w:w="3776" w:type="dxa"/>
          </w:tcPr>
          <w:p w14:paraId="317D0742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009647E5">
              <w:rPr>
                <w:b/>
                <w:bCs/>
              </w:rPr>
              <w:t>Date:</w:t>
            </w:r>
            <w:r>
              <w:t xml:space="preserve"> </w:t>
            </w:r>
            <w:sdt>
              <w:sdtPr>
                <w:rPr>
                  <w:rFonts w:ascii="Arial" w:eastAsia="Arial" w:hAnsi="Arial" w:cs="Arial"/>
                  <w:sz w:val="20"/>
                  <w:szCs w:val="20"/>
                  <w:shd w:val="clear" w:color="auto" w:fill="D9E2F3" w:themeFill="accent1" w:themeFillTint="33"/>
                </w:rPr>
                <w:alias w:val="Select Date"/>
                <w:tag w:val="Select Date"/>
                <w:id w:val="-1730447505"/>
                <w:placeholder>
                  <w:docPart w:val="71630F21D5BD4DD2ACBCAE8A66715AD6"/>
                </w:placeholder>
                <w:showingPlcHdr/>
                <w:date w:fullDate="2024-03-20T00:00:00Z">
                  <w:dateFormat w:val="dddd, d MMMM 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3511B0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  <w:tr w:rsidR="004E7916" w14:paraId="70E3F7C1" w14:textId="77777777" w:rsidTr="730CBFC7">
        <w:tc>
          <w:tcPr>
            <w:tcW w:w="5240" w:type="dxa"/>
          </w:tcPr>
          <w:p w14:paraId="337F1ADC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</w:rPr>
              <w:t xml:space="preserve">Request Endorsed: Yes </w:t>
            </w:r>
            <w:sdt>
              <w:sdtPr>
                <w:rPr>
                  <w:rFonts w:ascii="Arial" w:eastAsia="Arial" w:hAnsi="Arial" w:cs="Arial"/>
                </w:rPr>
                <w:id w:val="814458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730CBFC7">
                  <w:rPr>
                    <w:rFonts w:ascii="Arial" w:eastAsia="Arial" w:hAnsi="Arial" w:cs="Arial"/>
                  </w:rPr>
                  <w:t>☐</w:t>
                </w:r>
              </w:sdtContent>
            </w:sdt>
            <w:r w:rsidRPr="730CBFC7">
              <w:rPr>
                <w:rFonts w:ascii="Arial" w:eastAsia="Arial" w:hAnsi="Arial" w:cs="Arial"/>
              </w:rPr>
              <w:t xml:space="preserve"> No </w:t>
            </w:r>
            <w:sdt>
              <w:sdtPr>
                <w:rPr>
                  <w:rFonts w:ascii="Arial" w:eastAsia="Arial" w:hAnsi="Arial" w:cs="Arial"/>
                </w:rPr>
                <w:id w:val="-2059013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730CBFC7">
                  <w:rPr>
                    <w:rFonts w:ascii="Arial" w:eastAsia="Arial" w:hAnsi="Arial" w:cs="Arial"/>
                  </w:rPr>
                  <w:t>☐</w:t>
                </w:r>
              </w:sdtContent>
            </w:sdt>
          </w:p>
        </w:tc>
        <w:tc>
          <w:tcPr>
            <w:tcW w:w="3776" w:type="dxa"/>
          </w:tcPr>
          <w:p w14:paraId="2E3636E0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</w:tbl>
    <w:p w14:paraId="74A492C8" w14:textId="77777777" w:rsidR="004E7916" w:rsidRDefault="004E7916" w:rsidP="730CBFC7">
      <w:pPr>
        <w:rPr>
          <w:rFonts w:ascii="Arial" w:eastAsia="Arial" w:hAnsi="Arial" w:cs="Arial"/>
        </w:rPr>
      </w:pPr>
    </w:p>
    <w:p w14:paraId="68A0039B" w14:textId="77777777" w:rsidR="004E7916" w:rsidRDefault="001D17BD" w:rsidP="730CBFC7">
      <w:pPr>
        <w:rPr>
          <w:rFonts w:ascii="Arial" w:eastAsia="Arial" w:hAnsi="Arial" w:cs="Arial"/>
        </w:rPr>
      </w:pPr>
      <w:r>
        <w:pict w14:anchorId="7EDD00AF">
          <v:rect id="_x0000_i1028" style="width:0;height:1.5pt" o:hralign="center" o:hrstd="t" o:hr="t" fillcolor="#a0a0a0" stroked="f"/>
        </w:pict>
      </w:r>
    </w:p>
    <w:p w14:paraId="5DB74260" w14:textId="77777777" w:rsidR="004E7916" w:rsidRPr="00077DCB" w:rsidRDefault="004E7916" w:rsidP="730CBFC7">
      <w:pPr>
        <w:pStyle w:val="Heading2"/>
        <w:rPr>
          <w:rFonts w:ascii="Arial" w:eastAsia="Arial" w:hAnsi="Arial" w:cs="Arial"/>
          <w:b/>
          <w:bCs/>
        </w:rPr>
      </w:pPr>
      <w:r w:rsidRPr="730CBFC7">
        <w:rPr>
          <w:rFonts w:ascii="Arial" w:eastAsia="Arial" w:hAnsi="Arial" w:cs="Arial"/>
          <w:b/>
          <w:bCs/>
        </w:rPr>
        <w:t>SSMO Approval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0"/>
        <w:gridCol w:w="3776"/>
      </w:tblGrid>
      <w:tr w:rsidR="004E7916" w14:paraId="1B31E234" w14:textId="77777777" w:rsidTr="50B943BF">
        <w:tc>
          <w:tcPr>
            <w:tcW w:w="5240" w:type="dxa"/>
          </w:tcPr>
          <w:p w14:paraId="5A7A3A62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Recommendation</w:t>
            </w:r>
          </w:p>
        </w:tc>
        <w:tc>
          <w:tcPr>
            <w:tcW w:w="3776" w:type="dxa"/>
          </w:tcPr>
          <w:p w14:paraId="1E1EB5D1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  <w:tr w:rsidR="004E7916" w14:paraId="63A3CED6" w14:textId="77777777" w:rsidTr="50B943BF">
        <w:tc>
          <w:tcPr>
            <w:tcW w:w="5240" w:type="dxa"/>
          </w:tcPr>
          <w:p w14:paraId="63BF9F1C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 xml:space="preserve">Name: </w:t>
            </w:r>
          </w:p>
        </w:tc>
        <w:tc>
          <w:tcPr>
            <w:tcW w:w="3776" w:type="dxa"/>
          </w:tcPr>
          <w:p w14:paraId="4947D42E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Signature:</w:t>
            </w:r>
            <w:r w:rsidRPr="730CBFC7">
              <w:rPr>
                <w:rFonts w:ascii="Arial" w:eastAsia="Arial" w:hAnsi="Arial" w:cs="Arial"/>
              </w:rPr>
              <w:t xml:space="preserve"> </w:t>
            </w:r>
          </w:p>
        </w:tc>
      </w:tr>
      <w:tr w:rsidR="004E7916" w14:paraId="4B78919B" w14:textId="77777777" w:rsidTr="50B943BF">
        <w:tc>
          <w:tcPr>
            <w:tcW w:w="5240" w:type="dxa"/>
          </w:tcPr>
          <w:p w14:paraId="1E42D7B0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 xml:space="preserve">Position: </w:t>
            </w:r>
          </w:p>
        </w:tc>
        <w:tc>
          <w:tcPr>
            <w:tcW w:w="3776" w:type="dxa"/>
          </w:tcPr>
          <w:p w14:paraId="05593CA7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009647E5">
              <w:rPr>
                <w:b/>
                <w:bCs/>
              </w:rPr>
              <w:t>Date:</w:t>
            </w:r>
            <w:r>
              <w:t xml:space="preserve"> </w:t>
            </w:r>
            <w:sdt>
              <w:sdtPr>
                <w:rPr>
                  <w:rFonts w:ascii="Arial" w:eastAsia="Arial" w:hAnsi="Arial" w:cs="Arial"/>
                  <w:sz w:val="20"/>
                  <w:szCs w:val="20"/>
                  <w:shd w:val="clear" w:color="auto" w:fill="D9E2F3" w:themeFill="accent1" w:themeFillTint="33"/>
                </w:rPr>
                <w:alias w:val="Select Date"/>
                <w:tag w:val="Select Date"/>
                <w:id w:val="2072076535"/>
                <w:placeholder>
                  <w:docPart w:val="458937E863B64AC9AD3C092C6C8C0E1C"/>
                </w:placeholder>
                <w:showingPlcHdr/>
                <w:date w:fullDate="2024-03-20T00:00:00Z">
                  <w:dateFormat w:val="dddd, d MMMM 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3511B0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  <w:tr w:rsidR="004E7916" w14:paraId="3D6FB17F" w14:textId="77777777" w:rsidTr="00C25BD7">
        <w:tc>
          <w:tcPr>
            <w:tcW w:w="5240" w:type="dxa"/>
            <w:tcBorders>
              <w:bottom w:val="dotted" w:sz="4" w:space="0" w:color="auto"/>
            </w:tcBorders>
          </w:tcPr>
          <w:p w14:paraId="6B76D753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</w:rPr>
              <w:t xml:space="preserve">Recommendation: Approve </w:t>
            </w:r>
            <w:sdt>
              <w:sdtPr>
                <w:rPr>
                  <w:rFonts w:ascii="Arial" w:eastAsia="Arial" w:hAnsi="Arial" w:cs="Arial"/>
                </w:rPr>
                <w:id w:val="1168747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730CBFC7">
                  <w:rPr>
                    <w:rFonts w:ascii="Arial" w:eastAsia="Arial" w:hAnsi="Arial" w:cs="Arial"/>
                  </w:rPr>
                  <w:t>☐</w:t>
                </w:r>
              </w:sdtContent>
            </w:sdt>
            <w:r w:rsidRPr="730CBFC7">
              <w:rPr>
                <w:rFonts w:ascii="Arial" w:eastAsia="Arial" w:hAnsi="Arial" w:cs="Arial"/>
              </w:rPr>
              <w:t xml:space="preserve"> Decline </w:t>
            </w:r>
            <w:sdt>
              <w:sdtPr>
                <w:rPr>
                  <w:rFonts w:ascii="Arial" w:eastAsia="Arial" w:hAnsi="Arial" w:cs="Arial"/>
                </w:rPr>
                <w:id w:val="1460069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730CBFC7">
                  <w:rPr>
                    <w:rFonts w:ascii="Arial" w:eastAsia="Arial" w:hAnsi="Arial" w:cs="Arial"/>
                  </w:rPr>
                  <w:t>☐</w:t>
                </w:r>
              </w:sdtContent>
            </w:sdt>
          </w:p>
        </w:tc>
        <w:tc>
          <w:tcPr>
            <w:tcW w:w="3776" w:type="dxa"/>
            <w:tcBorders>
              <w:bottom w:val="dotted" w:sz="4" w:space="0" w:color="auto"/>
            </w:tcBorders>
          </w:tcPr>
          <w:p w14:paraId="492F7A32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  <w:tr w:rsidR="004E7916" w14:paraId="2558ACF4" w14:textId="77777777" w:rsidTr="00C25BD7">
        <w:tc>
          <w:tcPr>
            <w:tcW w:w="9016" w:type="dxa"/>
            <w:gridSpan w:val="2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</w:tcPr>
          <w:p w14:paraId="00F92D1B" w14:textId="77777777" w:rsidR="004E7916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Comments:</w:t>
            </w:r>
          </w:p>
          <w:p w14:paraId="724421B9" w14:textId="77777777" w:rsidR="004E7916" w:rsidRDefault="004E7916" w:rsidP="730CBFC7">
            <w:pPr>
              <w:rPr>
                <w:rFonts w:ascii="Arial" w:eastAsia="Arial" w:hAnsi="Arial" w:cs="Arial"/>
              </w:rPr>
            </w:pPr>
          </w:p>
          <w:p w14:paraId="3ACEA9E6" w14:textId="77777777" w:rsidR="004E7916" w:rsidRPr="00CC4A35" w:rsidRDefault="004E7916" w:rsidP="730CBFC7">
            <w:pPr>
              <w:rPr>
                <w:rFonts w:ascii="Arial" w:eastAsia="Arial" w:hAnsi="Arial" w:cs="Arial"/>
              </w:rPr>
            </w:pPr>
          </w:p>
        </w:tc>
      </w:tr>
      <w:tr w:rsidR="004E7916" w14:paraId="51173A06" w14:textId="77777777" w:rsidTr="00C25BD7">
        <w:tc>
          <w:tcPr>
            <w:tcW w:w="5240" w:type="dxa"/>
            <w:tcBorders>
              <w:left w:val="dotted" w:sz="4" w:space="0" w:color="auto"/>
              <w:bottom w:val="dotted" w:sz="4" w:space="0" w:color="auto"/>
            </w:tcBorders>
          </w:tcPr>
          <w:p w14:paraId="55EFE2A8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  <w:tc>
          <w:tcPr>
            <w:tcW w:w="3776" w:type="dxa"/>
            <w:tcBorders>
              <w:bottom w:val="dotted" w:sz="4" w:space="0" w:color="auto"/>
              <w:right w:val="dotted" w:sz="4" w:space="0" w:color="auto"/>
            </w:tcBorders>
          </w:tcPr>
          <w:p w14:paraId="6ED734F3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  <w:tr w:rsidR="004E7916" w14:paraId="6C7E286E" w14:textId="77777777" w:rsidTr="00C25BD7">
        <w:tc>
          <w:tcPr>
            <w:tcW w:w="5240" w:type="dxa"/>
            <w:tcBorders>
              <w:top w:val="dotted" w:sz="4" w:space="0" w:color="auto"/>
            </w:tcBorders>
          </w:tcPr>
          <w:p w14:paraId="0319D9D1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Endorsement</w:t>
            </w:r>
          </w:p>
        </w:tc>
        <w:tc>
          <w:tcPr>
            <w:tcW w:w="3776" w:type="dxa"/>
            <w:tcBorders>
              <w:top w:val="dotted" w:sz="4" w:space="0" w:color="auto"/>
            </w:tcBorders>
          </w:tcPr>
          <w:p w14:paraId="11C5CE0B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  <w:tr w:rsidR="004E7916" w14:paraId="5EE41A35" w14:textId="77777777" w:rsidTr="50B943BF">
        <w:tc>
          <w:tcPr>
            <w:tcW w:w="5240" w:type="dxa"/>
          </w:tcPr>
          <w:p w14:paraId="3EE1E9CA" w14:textId="77777777" w:rsidR="004E7916" w:rsidRPr="00B157EF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 xml:space="preserve">Name: </w:t>
            </w:r>
          </w:p>
        </w:tc>
        <w:tc>
          <w:tcPr>
            <w:tcW w:w="3776" w:type="dxa"/>
          </w:tcPr>
          <w:p w14:paraId="7BD2BE86" w14:textId="77777777" w:rsidR="004E7916" w:rsidRPr="009647E5" w:rsidRDefault="004E7916" w:rsidP="730CBFC7">
            <w:pPr>
              <w:rPr>
                <w:rFonts w:ascii="Arial" w:eastAsia="Arial" w:hAnsi="Arial" w:cs="Arial"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Signature:</w:t>
            </w:r>
            <w:r w:rsidRPr="730CBFC7">
              <w:rPr>
                <w:rFonts w:ascii="Arial" w:eastAsia="Arial" w:hAnsi="Arial" w:cs="Arial"/>
              </w:rPr>
              <w:t xml:space="preserve"> </w:t>
            </w:r>
          </w:p>
        </w:tc>
      </w:tr>
      <w:tr w:rsidR="004E7916" w14:paraId="64C6541E" w14:textId="77777777" w:rsidTr="50B943BF">
        <w:tc>
          <w:tcPr>
            <w:tcW w:w="5240" w:type="dxa"/>
          </w:tcPr>
          <w:p w14:paraId="6FCE4316" w14:textId="77777777" w:rsidR="004E7916" w:rsidRPr="00B157EF" w:rsidRDefault="004E7916" w:rsidP="730CBFC7">
            <w:pPr>
              <w:rPr>
                <w:rFonts w:ascii="Arial" w:eastAsia="Arial" w:hAnsi="Arial" w:cs="Arial"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 xml:space="preserve">Position: </w:t>
            </w:r>
            <w:r w:rsidRPr="730CBFC7">
              <w:rPr>
                <w:rFonts w:ascii="Arial" w:eastAsia="Arial" w:hAnsi="Arial" w:cs="Arial"/>
              </w:rPr>
              <w:t>Manager Employment Policy and Programs</w:t>
            </w:r>
          </w:p>
        </w:tc>
        <w:tc>
          <w:tcPr>
            <w:tcW w:w="3776" w:type="dxa"/>
          </w:tcPr>
          <w:p w14:paraId="56F0890B" w14:textId="77777777" w:rsidR="004E7916" w:rsidRPr="009647E5" w:rsidRDefault="004E7916" w:rsidP="730CBFC7">
            <w:pPr>
              <w:rPr>
                <w:rStyle w:val="PlaceholderText"/>
                <w:rFonts w:ascii="Arial" w:eastAsia="Arial" w:hAnsi="Arial" w:cs="Arial"/>
              </w:rPr>
            </w:pPr>
            <w:r w:rsidRPr="009647E5">
              <w:rPr>
                <w:b/>
                <w:bCs/>
              </w:rPr>
              <w:t>Date:</w:t>
            </w:r>
            <w:r>
              <w:t xml:space="preserve"> </w:t>
            </w:r>
            <w:sdt>
              <w:sdtPr>
                <w:rPr>
                  <w:rFonts w:ascii="Arial" w:eastAsia="Arial" w:hAnsi="Arial" w:cs="Arial"/>
                  <w:sz w:val="20"/>
                  <w:szCs w:val="20"/>
                  <w:shd w:val="clear" w:color="auto" w:fill="D9E2F3" w:themeFill="accent1" w:themeFillTint="33"/>
                </w:rPr>
                <w:alias w:val="Select Date"/>
                <w:tag w:val="Select Date"/>
                <w:id w:val="-989945001"/>
                <w:placeholder>
                  <w:docPart w:val="8F73D62B6DF44CCA9E6689F6EE085739"/>
                </w:placeholder>
                <w:showingPlcHdr/>
                <w:date w:fullDate="2024-03-20T00:00:00Z">
                  <w:dateFormat w:val="dddd, d MMMM 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3511B0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  <w:tr w:rsidR="004E7916" w14:paraId="1905AD26" w14:textId="77777777" w:rsidTr="50B943BF">
        <w:tc>
          <w:tcPr>
            <w:tcW w:w="5240" w:type="dxa"/>
          </w:tcPr>
          <w:p w14:paraId="2795FD09" w14:textId="77777777" w:rsidR="004E7916" w:rsidRPr="009F7A3C" w:rsidRDefault="004E7916" w:rsidP="730CBFC7">
            <w:pPr>
              <w:rPr>
                <w:rFonts w:ascii="Arial" w:eastAsia="Arial" w:hAnsi="Arial" w:cs="Arial"/>
              </w:rPr>
            </w:pPr>
            <w:r w:rsidRPr="730CBFC7">
              <w:rPr>
                <w:rFonts w:ascii="Arial" w:eastAsia="Arial" w:hAnsi="Arial" w:cs="Arial"/>
              </w:rPr>
              <w:t xml:space="preserve">Recommendation endorsed? Yes </w:t>
            </w:r>
            <w:sdt>
              <w:sdtPr>
                <w:rPr>
                  <w:rFonts w:ascii="Arial" w:eastAsia="Arial" w:hAnsi="Arial" w:cs="Arial"/>
                </w:rPr>
                <w:id w:val="-1763285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730CBFC7">
                  <w:rPr>
                    <w:rFonts w:ascii="Arial" w:eastAsia="Arial" w:hAnsi="Arial" w:cs="Arial"/>
                  </w:rPr>
                  <w:t>☐</w:t>
                </w:r>
              </w:sdtContent>
            </w:sdt>
            <w:r w:rsidRPr="730CBFC7">
              <w:rPr>
                <w:rFonts w:ascii="Arial" w:eastAsia="Arial" w:hAnsi="Arial" w:cs="Arial"/>
              </w:rPr>
              <w:t xml:space="preserve"> No </w:t>
            </w:r>
            <w:sdt>
              <w:sdtPr>
                <w:rPr>
                  <w:rFonts w:ascii="Arial" w:eastAsia="Arial" w:hAnsi="Arial" w:cs="Arial"/>
                </w:rPr>
                <w:id w:val="-1276238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730CBFC7">
                  <w:rPr>
                    <w:rFonts w:ascii="Arial" w:eastAsia="Arial" w:hAnsi="Arial" w:cs="Arial"/>
                  </w:rPr>
                  <w:t>☐</w:t>
                </w:r>
              </w:sdtContent>
            </w:sdt>
          </w:p>
        </w:tc>
        <w:tc>
          <w:tcPr>
            <w:tcW w:w="3776" w:type="dxa"/>
          </w:tcPr>
          <w:p w14:paraId="4018F898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  <w:tr w:rsidR="004E7916" w14:paraId="7AD4C0A6" w14:textId="77777777" w:rsidTr="50B943BF">
        <w:tc>
          <w:tcPr>
            <w:tcW w:w="5240" w:type="dxa"/>
          </w:tcPr>
          <w:p w14:paraId="09D03AB0" w14:textId="77777777" w:rsidR="004E7916" w:rsidRDefault="004E7916" w:rsidP="730CBFC7">
            <w:pPr>
              <w:rPr>
                <w:rFonts w:ascii="Arial" w:eastAsia="Arial" w:hAnsi="Arial" w:cs="Arial"/>
              </w:rPr>
            </w:pPr>
          </w:p>
        </w:tc>
        <w:tc>
          <w:tcPr>
            <w:tcW w:w="3776" w:type="dxa"/>
          </w:tcPr>
          <w:p w14:paraId="1468280A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  <w:tr w:rsidR="004E7916" w14:paraId="6AA5F226" w14:textId="77777777" w:rsidTr="50B943BF">
        <w:tc>
          <w:tcPr>
            <w:tcW w:w="5240" w:type="dxa"/>
          </w:tcPr>
          <w:p w14:paraId="4EEFA946" w14:textId="77777777" w:rsidR="004E7916" w:rsidRDefault="004E7916" w:rsidP="730CBFC7">
            <w:pPr>
              <w:rPr>
                <w:rFonts w:ascii="Arial" w:eastAsia="Arial" w:hAnsi="Arial" w:cs="Arial"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Approval</w:t>
            </w:r>
          </w:p>
        </w:tc>
        <w:tc>
          <w:tcPr>
            <w:tcW w:w="3776" w:type="dxa"/>
          </w:tcPr>
          <w:p w14:paraId="5B3DBDC4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  <w:tr w:rsidR="004E7916" w14:paraId="1C2B996A" w14:textId="77777777" w:rsidTr="50B943BF">
        <w:tc>
          <w:tcPr>
            <w:tcW w:w="5240" w:type="dxa"/>
          </w:tcPr>
          <w:p w14:paraId="7B4795DC" w14:textId="77777777" w:rsidR="004E7916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 xml:space="preserve">Name: </w:t>
            </w:r>
          </w:p>
        </w:tc>
        <w:tc>
          <w:tcPr>
            <w:tcW w:w="3776" w:type="dxa"/>
          </w:tcPr>
          <w:p w14:paraId="044D1502" w14:textId="77777777" w:rsidR="004E7916" w:rsidRPr="002226CA" w:rsidRDefault="004E7916" w:rsidP="730CBFC7">
            <w:pPr>
              <w:rPr>
                <w:rFonts w:ascii="Arial" w:eastAsia="Arial" w:hAnsi="Arial" w:cs="Arial"/>
              </w:rPr>
            </w:pPr>
            <w:r w:rsidRPr="730CBFC7">
              <w:rPr>
                <w:rFonts w:ascii="Arial" w:eastAsia="Arial" w:hAnsi="Arial" w:cs="Arial"/>
                <w:b/>
                <w:bCs/>
              </w:rPr>
              <w:t>Signature:</w:t>
            </w:r>
            <w:r w:rsidRPr="730CBFC7">
              <w:rPr>
                <w:rFonts w:ascii="Arial" w:eastAsia="Arial" w:hAnsi="Arial" w:cs="Arial"/>
              </w:rPr>
              <w:t xml:space="preserve"> </w:t>
            </w:r>
          </w:p>
        </w:tc>
      </w:tr>
      <w:tr w:rsidR="004E7916" w14:paraId="6FD36C87" w14:textId="77777777" w:rsidTr="50B943BF">
        <w:tc>
          <w:tcPr>
            <w:tcW w:w="5240" w:type="dxa"/>
          </w:tcPr>
          <w:p w14:paraId="4FA92703" w14:textId="3D6EFE1F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50B943BF">
              <w:rPr>
                <w:rFonts w:ascii="Arial" w:eastAsia="Arial" w:hAnsi="Arial" w:cs="Arial"/>
                <w:b/>
                <w:bCs/>
              </w:rPr>
              <w:t xml:space="preserve">Position: </w:t>
            </w:r>
            <w:r w:rsidRPr="50B943BF">
              <w:rPr>
                <w:rFonts w:ascii="Arial" w:eastAsia="Arial" w:hAnsi="Arial" w:cs="Arial"/>
              </w:rPr>
              <w:t>Director, Workforce Strategy</w:t>
            </w:r>
          </w:p>
        </w:tc>
        <w:tc>
          <w:tcPr>
            <w:tcW w:w="3776" w:type="dxa"/>
          </w:tcPr>
          <w:p w14:paraId="274A7E13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009647E5">
              <w:rPr>
                <w:b/>
                <w:bCs/>
              </w:rPr>
              <w:t>Date:</w:t>
            </w:r>
            <w:r>
              <w:t xml:space="preserve"> </w:t>
            </w:r>
            <w:sdt>
              <w:sdtPr>
                <w:rPr>
                  <w:rFonts w:ascii="Arial" w:eastAsia="Arial" w:hAnsi="Arial" w:cs="Arial"/>
                  <w:sz w:val="20"/>
                  <w:szCs w:val="20"/>
                  <w:shd w:val="clear" w:color="auto" w:fill="D9E2F3" w:themeFill="accent1" w:themeFillTint="33"/>
                </w:rPr>
                <w:alias w:val="Select Date"/>
                <w:tag w:val="Select Date"/>
                <w:id w:val="-754046256"/>
                <w:placeholder>
                  <w:docPart w:val="94DA0AD4085D4C12A19D43F15B686BCE"/>
                </w:placeholder>
                <w:showingPlcHdr/>
                <w:date w:fullDate="2024-03-20T00:00:00Z">
                  <w:dateFormat w:val="dddd, d MMMM 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3511B0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  <w:tr w:rsidR="004E7916" w14:paraId="0EA8D622" w14:textId="77777777" w:rsidTr="50B943BF">
        <w:tc>
          <w:tcPr>
            <w:tcW w:w="5240" w:type="dxa"/>
          </w:tcPr>
          <w:p w14:paraId="1CF757C7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  <w:r w:rsidRPr="730CBFC7">
              <w:rPr>
                <w:rFonts w:ascii="Arial" w:eastAsia="Arial" w:hAnsi="Arial" w:cs="Arial"/>
              </w:rPr>
              <w:t xml:space="preserve">Request Approved: Yes </w:t>
            </w:r>
            <w:sdt>
              <w:sdtPr>
                <w:rPr>
                  <w:rFonts w:ascii="Arial" w:eastAsia="Arial" w:hAnsi="Arial" w:cs="Arial"/>
                </w:rPr>
                <w:id w:val="-12474949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730CBFC7">
                  <w:rPr>
                    <w:rFonts w:ascii="Arial" w:eastAsia="Arial" w:hAnsi="Arial" w:cs="Arial"/>
                  </w:rPr>
                  <w:t>☐</w:t>
                </w:r>
              </w:sdtContent>
            </w:sdt>
            <w:r w:rsidRPr="730CBFC7">
              <w:rPr>
                <w:rFonts w:ascii="Arial" w:eastAsia="Arial" w:hAnsi="Arial" w:cs="Arial"/>
              </w:rPr>
              <w:t xml:space="preserve"> No </w:t>
            </w:r>
            <w:sdt>
              <w:sdtPr>
                <w:rPr>
                  <w:rFonts w:ascii="Arial" w:eastAsia="Arial" w:hAnsi="Arial" w:cs="Arial"/>
                </w:rPr>
                <w:id w:val="1202744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730CBFC7">
                  <w:rPr>
                    <w:rFonts w:ascii="Arial" w:eastAsia="Arial" w:hAnsi="Arial" w:cs="Arial"/>
                  </w:rPr>
                  <w:t>☐</w:t>
                </w:r>
              </w:sdtContent>
            </w:sdt>
          </w:p>
        </w:tc>
        <w:tc>
          <w:tcPr>
            <w:tcW w:w="3776" w:type="dxa"/>
          </w:tcPr>
          <w:p w14:paraId="57EF33F3" w14:textId="77777777" w:rsidR="004E7916" w:rsidRPr="009647E5" w:rsidRDefault="004E7916" w:rsidP="730CBFC7">
            <w:pPr>
              <w:rPr>
                <w:rFonts w:ascii="Arial" w:eastAsia="Arial" w:hAnsi="Arial" w:cs="Arial"/>
                <w:b/>
                <w:bCs/>
              </w:rPr>
            </w:pPr>
          </w:p>
        </w:tc>
      </w:tr>
    </w:tbl>
    <w:p w14:paraId="75556F1D" w14:textId="41902F6F" w:rsidR="00517AEB" w:rsidRDefault="00517AEB" w:rsidP="730CBFC7">
      <w:pPr>
        <w:rPr>
          <w:rFonts w:ascii="Arial" w:eastAsia="Arial" w:hAnsi="Arial" w:cs="Arial"/>
        </w:rPr>
      </w:pPr>
    </w:p>
    <w:p w14:paraId="4D60DD1F" w14:textId="77777777" w:rsidR="001D17BD" w:rsidRPr="001D17BD" w:rsidRDefault="001D17BD" w:rsidP="001D17BD">
      <w:pPr>
        <w:rPr>
          <w:rFonts w:ascii="Arial" w:eastAsia="Arial" w:hAnsi="Arial" w:cs="Arial"/>
        </w:rPr>
      </w:pPr>
      <w:r w:rsidRPr="001D17BD">
        <w:rPr>
          <w:rFonts w:ascii="Arial" w:eastAsia="Arial" w:hAnsi="Arial" w:cs="Arial"/>
        </w:rPr>
        <w:t>Where approval is granted, it is granted under delegation from the Head of the State Service.</w:t>
      </w:r>
    </w:p>
    <w:p w14:paraId="3BD13BAA" w14:textId="77777777" w:rsidR="001D17BD" w:rsidRPr="003C23A0" w:rsidRDefault="001D17BD" w:rsidP="730CBFC7">
      <w:pPr>
        <w:rPr>
          <w:rFonts w:ascii="Arial" w:eastAsia="Arial" w:hAnsi="Arial" w:cs="Arial"/>
        </w:rPr>
      </w:pPr>
    </w:p>
    <w:sectPr w:rsidR="001D17BD" w:rsidRPr="003C23A0" w:rsidSect="00AE70B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531" w:left="1440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AD4CBC" w14:textId="77777777" w:rsidR="00E25E80" w:rsidRDefault="00E25E80" w:rsidP="006402E6">
      <w:pPr>
        <w:spacing w:after="0" w:line="240" w:lineRule="auto"/>
      </w:pPr>
      <w:r>
        <w:separator/>
      </w:r>
    </w:p>
  </w:endnote>
  <w:endnote w:type="continuationSeparator" w:id="0">
    <w:p w14:paraId="320AC3F0" w14:textId="77777777" w:rsidR="00E25E80" w:rsidRDefault="00E25E80" w:rsidP="006402E6">
      <w:pPr>
        <w:spacing w:after="0" w:line="240" w:lineRule="auto"/>
      </w:pPr>
      <w:r>
        <w:continuationSeparator/>
      </w:r>
    </w:p>
  </w:endnote>
  <w:endnote w:type="continuationNotice" w:id="1">
    <w:p w14:paraId="7306540D" w14:textId="77777777" w:rsidR="00E25E80" w:rsidRDefault="00E25E8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Times New Roman (Body CS)">
    <w:altName w:val="Times New Roman"/>
    <w:charset w:val="00"/>
    <w:family w:val="roman"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B514A7" w14:textId="5A1BAD03" w:rsidR="00AB5945" w:rsidRDefault="00AB594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4384" behindDoc="0" locked="0" layoutInCell="1" allowOverlap="1" wp14:anchorId="72C94240" wp14:editId="6C927FFA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551815" cy="391160"/>
              <wp:effectExtent l="0" t="0" r="635" b="0"/>
              <wp:wrapNone/>
              <wp:docPr id="1449414691" name="Text Box 5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391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39555E6" w14:textId="130D097C" w:rsidR="00AB5945" w:rsidRPr="00AB5945" w:rsidRDefault="00AB5945" w:rsidP="00AB5945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AB5945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2C94240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OFFICIAL" style="position:absolute;margin-left:0;margin-top:0;width:43.45pt;height:30.8pt;z-index:25166438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" filled="f" stroked="f">
              <v:textbox style="mso-fit-shape-to-text:t" inset="0,0,0,15pt">
                <w:txbxContent>
                  <w:p w14:paraId="039555E6" w14:textId="130D097C" w:rsidR="00AB5945" w:rsidRPr="00AB5945" w:rsidRDefault="00AB5945" w:rsidP="00AB5945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</w:pPr>
                    <w:r w:rsidRPr="00AB5945"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216930" w14:textId="2C90F050" w:rsidR="0003020E" w:rsidRPr="001D17BD" w:rsidRDefault="00986E96" w:rsidP="00986E96">
    <w:pPr>
      <w:tabs>
        <w:tab w:val="left" w:pos="4050"/>
      </w:tabs>
      <w:spacing w:after="0" w:line="276" w:lineRule="auto"/>
      <w:rPr>
        <w:rFonts w:ascii="Arial" w:hAnsi="Arial" w:cs="Arial"/>
        <w:b/>
        <w:bCs/>
        <w:sz w:val="18"/>
        <w:szCs w:val="18"/>
      </w:rPr>
    </w:pPr>
    <w:r w:rsidRPr="001D17BD">
      <w:rPr>
        <w:rFonts w:ascii="Arial" w:hAnsi="Arial" w:cs="Arial"/>
        <w:noProof/>
        <w:sz w:val="18"/>
        <w:szCs w:val="18"/>
      </w:rPr>
      <w:drawing>
        <wp:anchor distT="0" distB="0" distL="114300" distR="114300" simplePos="0" relativeHeight="251667456" behindDoc="1" locked="0" layoutInCell="1" allowOverlap="1" wp14:anchorId="14EE4E70" wp14:editId="45A6686B">
          <wp:simplePos x="0" y="0"/>
          <wp:positionH relativeFrom="margin">
            <wp:align>right</wp:align>
          </wp:positionH>
          <wp:positionV relativeFrom="paragraph">
            <wp:posOffset>5715</wp:posOffset>
          </wp:positionV>
          <wp:extent cx="792000" cy="733206"/>
          <wp:effectExtent l="0" t="0" r="8255" b="0"/>
          <wp:wrapNone/>
          <wp:docPr id="1548204286" name="Picture 7" descr="Tasmanian Government logo with Tasmanian Tiger on top and the words Tasmanian Government belo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Tasmanian Government logo with Tasmanian Tiger on top and the words Tasmanian Government belo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2000" cy="73320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B5945" w:rsidRPr="001D17BD">
      <w:rPr>
        <w:noProof/>
        <w:sz w:val="18"/>
        <w:szCs w:val="18"/>
      </w:rPr>
      <mc:AlternateContent>
        <mc:Choice Requires="wps">
          <w:drawing>
            <wp:anchor distT="0" distB="0" distL="0" distR="0" simplePos="0" relativeHeight="251665408" behindDoc="0" locked="0" layoutInCell="1" allowOverlap="1" wp14:anchorId="44E06C71" wp14:editId="5719D412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551815" cy="391160"/>
              <wp:effectExtent l="0" t="0" r="635" b="0"/>
              <wp:wrapNone/>
              <wp:docPr id="334564788" name="Text Box 6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391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9DC29DE" w14:textId="7E3F044F" w:rsidR="00AB5945" w:rsidRPr="00AB5945" w:rsidRDefault="00AB5945" w:rsidP="00AB5945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AB5945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4E06C71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alt="OFFICIAL" style="position:absolute;margin-left:0;margin-top:0;width:43.45pt;height:30.8pt;z-index:251665408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" filled="f" stroked="f">
              <v:textbox style="mso-fit-shape-to-text:t" inset="0,0,0,15pt">
                <w:txbxContent>
                  <w:p w14:paraId="29DC29DE" w14:textId="7E3F044F" w:rsidR="00AB5945" w:rsidRPr="00AB5945" w:rsidRDefault="00AB5945" w:rsidP="00AB5945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</w:pPr>
                    <w:r w:rsidRPr="00AB5945"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7F0175" w:rsidRPr="001D17BD">
      <w:rPr>
        <w:rFonts w:ascii="Arial" w:hAnsi="Arial" w:cs="Arial"/>
        <w:sz w:val="18"/>
        <w:szCs w:val="18"/>
      </w:rPr>
      <w:t xml:space="preserve">State Service Management Office </w:t>
    </w:r>
    <w:r w:rsidR="007F0175" w:rsidRPr="001D17BD">
      <w:rPr>
        <w:rFonts w:ascii="Arial" w:hAnsi="Arial" w:cs="Arial"/>
        <w:sz w:val="18"/>
        <w:szCs w:val="18"/>
      </w:rPr>
      <w:tab/>
    </w:r>
    <w:r w:rsidR="007F0175" w:rsidRPr="001D17BD">
      <w:rPr>
        <w:rFonts w:ascii="Arial" w:hAnsi="Arial" w:cs="Arial"/>
        <w:sz w:val="18"/>
        <w:szCs w:val="18"/>
      </w:rPr>
      <w:br/>
    </w:r>
    <w:hyperlink r:id="rId2" w:history="1">
      <w:r w:rsidR="007F0175" w:rsidRPr="001D17BD">
        <w:rPr>
          <w:rStyle w:val="Hyperlink"/>
          <w:rFonts w:ascii="Arial" w:hAnsi="Arial" w:cs="Arial"/>
          <w:sz w:val="18"/>
          <w:szCs w:val="18"/>
        </w:rPr>
        <w:t>ssmo@dpac.tas.gov.au</w:t>
      </w:r>
    </w:hyperlink>
    <w:r w:rsidR="007F0175" w:rsidRPr="001D17BD">
      <w:rPr>
        <w:rFonts w:ascii="Arial" w:hAnsi="Arial" w:cs="Arial"/>
        <w:sz w:val="18"/>
        <w:szCs w:val="18"/>
      </w:rPr>
      <w:t xml:space="preserve"> | 6232 7040</w:t>
    </w:r>
    <w:r w:rsidR="007F0175" w:rsidRPr="001D17BD">
      <w:rPr>
        <w:rFonts w:ascii="Arial" w:hAnsi="Arial" w:cs="Arial"/>
        <w:sz w:val="18"/>
        <w:szCs w:val="18"/>
      </w:rPr>
      <w:tab/>
    </w:r>
    <w:r w:rsidR="007F0175" w:rsidRPr="001D17BD">
      <w:rPr>
        <w:rFonts w:ascii="Arial" w:hAnsi="Arial" w:cs="Arial"/>
        <w:sz w:val="18"/>
        <w:szCs w:val="18"/>
      </w:rPr>
      <w:br/>
    </w:r>
    <w:r w:rsidR="007F0175" w:rsidRPr="001D17BD">
      <w:rPr>
        <w:rFonts w:ascii="Arial" w:hAnsi="Arial" w:cs="Arial"/>
        <w:b/>
        <w:bCs/>
        <w:sz w:val="18"/>
        <w:szCs w:val="18"/>
      </w:rPr>
      <w:t>Department of Premier and Cabinet</w:t>
    </w:r>
  </w:p>
  <w:p w14:paraId="4F091783" w14:textId="39BE1EA7" w:rsidR="00A21EA1" w:rsidRDefault="00A21EA1" w:rsidP="00986E96">
    <w:pPr>
      <w:pStyle w:val="TasGovDepartmentName"/>
      <w:tabs>
        <w:tab w:val="left" w:pos="8190"/>
      </w:tabs>
      <w:spacing w:before="0" w:after="0"/>
      <w:ind w:left="-567" w:right="-1134"/>
      <w:rPr>
        <w:noProof/>
      </w:rPr>
    </w:pPr>
  </w:p>
  <w:p w14:paraId="18AA623C" w14:textId="25F11342" w:rsidR="00A21EA1" w:rsidRDefault="00A21EA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2D4402" w14:textId="22277FFF" w:rsidR="00AB5945" w:rsidRDefault="00AB594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6066162D" wp14:editId="5711FBB6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551815" cy="391160"/>
              <wp:effectExtent l="0" t="0" r="635" b="0"/>
              <wp:wrapNone/>
              <wp:docPr id="204461923" name="Text Box 4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391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C630DB4" w14:textId="6F117A05" w:rsidR="00AB5945" w:rsidRPr="00AB5945" w:rsidRDefault="00AB5945" w:rsidP="00AB5945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AB5945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066162D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1" type="#_x0000_t202" alt="OFFICIAL" style="position:absolute;margin-left:0;margin-top:0;width:43.45pt;height:30.8pt;z-index:25166336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" filled="f" stroked="f">
              <v:textbox style="mso-fit-shape-to-text:t" inset="0,0,0,15pt">
                <w:txbxContent>
                  <w:p w14:paraId="2C630DB4" w14:textId="6F117A05" w:rsidR="00AB5945" w:rsidRPr="00AB5945" w:rsidRDefault="00AB5945" w:rsidP="00AB5945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</w:pPr>
                    <w:r w:rsidRPr="00AB5945"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5B0C31" w14:textId="77777777" w:rsidR="00E25E80" w:rsidRDefault="00E25E80" w:rsidP="006402E6">
      <w:pPr>
        <w:spacing w:after="0" w:line="240" w:lineRule="auto"/>
      </w:pPr>
      <w:r>
        <w:separator/>
      </w:r>
    </w:p>
  </w:footnote>
  <w:footnote w:type="continuationSeparator" w:id="0">
    <w:p w14:paraId="70759A1C" w14:textId="77777777" w:rsidR="00E25E80" w:rsidRDefault="00E25E80" w:rsidP="006402E6">
      <w:pPr>
        <w:spacing w:after="0" w:line="240" w:lineRule="auto"/>
      </w:pPr>
      <w:r>
        <w:continuationSeparator/>
      </w:r>
    </w:p>
  </w:footnote>
  <w:footnote w:type="continuationNotice" w:id="1">
    <w:p w14:paraId="0039265F" w14:textId="77777777" w:rsidR="00E25E80" w:rsidRDefault="00E25E8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971802" w14:textId="1AA0EE9D" w:rsidR="00AB5945" w:rsidRDefault="00AB5945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2AEEC232" wp14:editId="2D78A5A0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391160"/>
              <wp:effectExtent l="0" t="0" r="635" b="8890"/>
              <wp:wrapNone/>
              <wp:docPr id="1164195875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391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10FF603" w14:textId="6C5DA9BA" w:rsidR="00AB5945" w:rsidRPr="00AB5945" w:rsidRDefault="00AB5945" w:rsidP="00AB5945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AB5945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AEEC23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OFFICIAL" style="position:absolute;margin-left:0;margin-top:0;width:43.45pt;height:30.8pt;z-index:251661312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" filled="f" stroked="f">
              <v:textbox style="mso-fit-shape-to-text:t" inset="0,15pt,0,0">
                <w:txbxContent>
                  <w:p w14:paraId="510FF603" w14:textId="6C5DA9BA" w:rsidR="00AB5945" w:rsidRPr="00AB5945" w:rsidRDefault="00AB5945" w:rsidP="00AB5945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</w:pPr>
                    <w:r w:rsidRPr="00AB5945"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9B48C8" w14:textId="77777777" w:rsidR="00AE70B7" w:rsidRDefault="00AB5945" w:rsidP="008B67D9">
    <w:pPr>
      <w:pStyle w:val="Subtitle"/>
      <w:rPr>
        <w:rFonts w:ascii="Arial" w:hAnsi="Arial" w:cs="Arial"/>
        <w:sz w:val="18"/>
        <w:szCs w:val="18"/>
      </w:rPr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1D15847F" wp14:editId="7E353283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391160"/>
              <wp:effectExtent l="0" t="0" r="635" b="8890"/>
              <wp:wrapNone/>
              <wp:docPr id="462851633" name="Text Box 3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391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7A2D48C" w14:textId="6CC0F638" w:rsidR="00AB5945" w:rsidRPr="00AB5945" w:rsidRDefault="00AB5945" w:rsidP="00AB5945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AB5945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D15847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OFFICIAL" style="position:absolute;margin-left:0;margin-top:0;width:43.45pt;height:30.8pt;z-index:251662336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" filled="f" stroked="f">
              <v:textbox style="mso-fit-shape-to-text:t" inset="0,15pt,0,0">
                <w:txbxContent>
                  <w:p w14:paraId="67A2D48C" w14:textId="6CC0F638" w:rsidR="00AB5945" w:rsidRPr="00AB5945" w:rsidRDefault="00AB5945" w:rsidP="00AB5945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</w:pPr>
                    <w:r w:rsidRPr="00AB5945"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8B67D9" w:rsidRPr="008B67D9">
      <w:rPr>
        <w:rFonts w:ascii="Arial" w:hAnsi="Arial" w:cs="Arial"/>
        <w:sz w:val="18"/>
        <w:szCs w:val="18"/>
      </w:rPr>
      <w:t xml:space="preserve"> </w:t>
    </w:r>
  </w:p>
  <w:p w14:paraId="4F310851" w14:textId="6E26E7D9" w:rsidR="009B15DE" w:rsidRPr="008B67D9" w:rsidRDefault="008B67D9" w:rsidP="008B67D9">
    <w:pPr>
      <w:pStyle w:val="Subtitle"/>
      <w:rPr>
        <w:rFonts w:ascii="Arial" w:hAnsi="Arial" w:cs="Arial"/>
        <w:sz w:val="18"/>
        <w:szCs w:val="18"/>
      </w:rPr>
    </w:pPr>
    <w:r w:rsidRPr="00B20D87">
      <w:rPr>
        <w:rFonts w:ascii="Arial" w:hAnsi="Arial" w:cs="Arial"/>
        <w:sz w:val="18"/>
        <w:szCs w:val="18"/>
      </w:rPr>
      <w:t xml:space="preserve">Employer Approval Form – </w:t>
    </w:r>
    <w:r w:rsidR="00BC6AB0">
      <w:rPr>
        <w:rFonts w:ascii="Arial" w:hAnsi="Arial" w:cs="Arial"/>
        <w:sz w:val="18"/>
        <w:szCs w:val="18"/>
      </w:rPr>
      <w:t>Change of Employment Status – Special and Exceptional Circumstance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399559" w14:textId="7739AA12" w:rsidR="00AB5945" w:rsidRDefault="00AB5945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7A3E5B90" wp14:editId="3FD89172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391160"/>
              <wp:effectExtent l="0" t="0" r="635" b="8890"/>
              <wp:wrapNone/>
              <wp:docPr id="581157341" name="Text Box 1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391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F53F8F1" w14:textId="13821DEE" w:rsidR="00AB5945" w:rsidRPr="00AB5945" w:rsidRDefault="00AB5945" w:rsidP="00AB5945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AB5945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A3E5B9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0" type="#_x0000_t202" alt="OFFICIAL" style="position:absolute;margin-left:0;margin-top:0;width:43.45pt;height:30.8pt;z-index:25166028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" filled="f" stroked="f">
              <v:textbox style="mso-fit-shape-to-text:t" inset="0,15pt,0,0">
                <w:txbxContent>
                  <w:p w14:paraId="3F53F8F1" w14:textId="13821DEE" w:rsidR="00AB5945" w:rsidRPr="00AB5945" w:rsidRDefault="00AB5945" w:rsidP="00AB5945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</w:pPr>
                    <w:r w:rsidRPr="00AB5945"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7016AA"/>
    <w:multiLevelType w:val="hybridMultilevel"/>
    <w:tmpl w:val="3BF240B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EB3642"/>
    <w:multiLevelType w:val="hybridMultilevel"/>
    <w:tmpl w:val="929E59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D47452"/>
    <w:multiLevelType w:val="hybridMultilevel"/>
    <w:tmpl w:val="80FA7C7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9D393A"/>
    <w:multiLevelType w:val="hybridMultilevel"/>
    <w:tmpl w:val="52805B2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11875408">
    <w:abstractNumId w:val="0"/>
  </w:num>
  <w:num w:numId="2" w16cid:durableId="909577449">
    <w:abstractNumId w:val="3"/>
  </w:num>
  <w:num w:numId="3" w16cid:durableId="1101217208">
    <w:abstractNumId w:val="2"/>
  </w:num>
  <w:num w:numId="4" w16cid:durableId="913597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4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xMTKwMDAzNjW3tDRU0lEKTi0uzszPAykwqgUA7adVnSwAAAA="/>
  </w:docVars>
  <w:rsids>
    <w:rsidRoot w:val="00C062BA"/>
    <w:rsid w:val="00013CCB"/>
    <w:rsid w:val="000151B3"/>
    <w:rsid w:val="00026A2D"/>
    <w:rsid w:val="0003020E"/>
    <w:rsid w:val="000313F8"/>
    <w:rsid w:val="000331AD"/>
    <w:rsid w:val="000335A5"/>
    <w:rsid w:val="000347A8"/>
    <w:rsid w:val="0004108D"/>
    <w:rsid w:val="00044A02"/>
    <w:rsid w:val="00044FCF"/>
    <w:rsid w:val="000451E5"/>
    <w:rsid w:val="000628F7"/>
    <w:rsid w:val="00070389"/>
    <w:rsid w:val="00070CE2"/>
    <w:rsid w:val="0008597E"/>
    <w:rsid w:val="00087EA6"/>
    <w:rsid w:val="000B12A4"/>
    <w:rsid w:val="000C1CF0"/>
    <w:rsid w:val="000C5AC1"/>
    <w:rsid w:val="000D395B"/>
    <w:rsid w:val="000D72AB"/>
    <w:rsid w:val="000E4F49"/>
    <w:rsid w:val="000F4578"/>
    <w:rsid w:val="00110073"/>
    <w:rsid w:val="00113690"/>
    <w:rsid w:val="0014749E"/>
    <w:rsid w:val="001522CA"/>
    <w:rsid w:val="00155200"/>
    <w:rsid w:val="001606B2"/>
    <w:rsid w:val="00165DD5"/>
    <w:rsid w:val="00171C84"/>
    <w:rsid w:val="00184769"/>
    <w:rsid w:val="001D16B5"/>
    <w:rsid w:val="001D17BD"/>
    <w:rsid w:val="001D5891"/>
    <w:rsid w:val="001F5399"/>
    <w:rsid w:val="00247F4D"/>
    <w:rsid w:val="0025143B"/>
    <w:rsid w:val="002572B6"/>
    <w:rsid w:val="002648CF"/>
    <w:rsid w:val="002651DD"/>
    <w:rsid w:val="00283110"/>
    <w:rsid w:val="00283403"/>
    <w:rsid w:val="00290F8D"/>
    <w:rsid w:val="002A0DCA"/>
    <w:rsid w:val="002B3A8A"/>
    <w:rsid w:val="002C4E05"/>
    <w:rsid w:val="002D2BEE"/>
    <w:rsid w:val="002D656E"/>
    <w:rsid w:val="002F4098"/>
    <w:rsid w:val="002F5A87"/>
    <w:rsid w:val="00313CC8"/>
    <w:rsid w:val="00321F32"/>
    <w:rsid w:val="003267C2"/>
    <w:rsid w:val="003276E9"/>
    <w:rsid w:val="003308C7"/>
    <w:rsid w:val="003435AF"/>
    <w:rsid w:val="003536FD"/>
    <w:rsid w:val="00361703"/>
    <w:rsid w:val="00364D5B"/>
    <w:rsid w:val="00372B23"/>
    <w:rsid w:val="0038023E"/>
    <w:rsid w:val="00382FD6"/>
    <w:rsid w:val="003907C8"/>
    <w:rsid w:val="003A31A0"/>
    <w:rsid w:val="003C23A0"/>
    <w:rsid w:val="003C685A"/>
    <w:rsid w:val="003E1B3E"/>
    <w:rsid w:val="003E7D71"/>
    <w:rsid w:val="003F30A3"/>
    <w:rsid w:val="003F431A"/>
    <w:rsid w:val="00434FF9"/>
    <w:rsid w:val="00436F27"/>
    <w:rsid w:val="0044730C"/>
    <w:rsid w:val="00453585"/>
    <w:rsid w:val="00457AD9"/>
    <w:rsid w:val="0047245E"/>
    <w:rsid w:val="0047757B"/>
    <w:rsid w:val="004B72AE"/>
    <w:rsid w:val="004E34A0"/>
    <w:rsid w:val="004E3A6E"/>
    <w:rsid w:val="004E7916"/>
    <w:rsid w:val="00503510"/>
    <w:rsid w:val="00517AEB"/>
    <w:rsid w:val="0052744E"/>
    <w:rsid w:val="0053435B"/>
    <w:rsid w:val="00540F58"/>
    <w:rsid w:val="00550CCA"/>
    <w:rsid w:val="0056484E"/>
    <w:rsid w:val="005678ED"/>
    <w:rsid w:val="005723F4"/>
    <w:rsid w:val="00575344"/>
    <w:rsid w:val="005F2985"/>
    <w:rsid w:val="005F2B08"/>
    <w:rsid w:val="00624B5C"/>
    <w:rsid w:val="00634D79"/>
    <w:rsid w:val="006402E6"/>
    <w:rsid w:val="00696BD7"/>
    <w:rsid w:val="006A298C"/>
    <w:rsid w:val="006A3E78"/>
    <w:rsid w:val="006A7928"/>
    <w:rsid w:val="006A7F14"/>
    <w:rsid w:val="006B77EF"/>
    <w:rsid w:val="006C1485"/>
    <w:rsid w:val="006D40AD"/>
    <w:rsid w:val="006D697D"/>
    <w:rsid w:val="006F1529"/>
    <w:rsid w:val="00701734"/>
    <w:rsid w:val="007037EB"/>
    <w:rsid w:val="0070642D"/>
    <w:rsid w:val="00706527"/>
    <w:rsid w:val="00717676"/>
    <w:rsid w:val="00754CC7"/>
    <w:rsid w:val="00760B2E"/>
    <w:rsid w:val="00767EC5"/>
    <w:rsid w:val="007854BF"/>
    <w:rsid w:val="007C52B6"/>
    <w:rsid w:val="007C5F54"/>
    <w:rsid w:val="007D39C9"/>
    <w:rsid w:val="007D4C13"/>
    <w:rsid w:val="007E79CA"/>
    <w:rsid w:val="007F0175"/>
    <w:rsid w:val="00800135"/>
    <w:rsid w:val="00832C23"/>
    <w:rsid w:val="00843A76"/>
    <w:rsid w:val="00887717"/>
    <w:rsid w:val="0089497A"/>
    <w:rsid w:val="008967D3"/>
    <w:rsid w:val="008B67D9"/>
    <w:rsid w:val="008D04A9"/>
    <w:rsid w:val="008F4DF8"/>
    <w:rsid w:val="0091589B"/>
    <w:rsid w:val="00932C2A"/>
    <w:rsid w:val="00940183"/>
    <w:rsid w:val="00943E70"/>
    <w:rsid w:val="00986E96"/>
    <w:rsid w:val="00996DED"/>
    <w:rsid w:val="009B15DE"/>
    <w:rsid w:val="009B44DE"/>
    <w:rsid w:val="009E7BFE"/>
    <w:rsid w:val="00A067B3"/>
    <w:rsid w:val="00A21EA1"/>
    <w:rsid w:val="00A253A3"/>
    <w:rsid w:val="00A33921"/>
    <w:rsid w:val="00A374D5"/>
    <w:rsid w:val="00A57FE9"/>
    <w:rsid w:val="00A711C4"/>
    <w:rsid w:val="00A84485"/>
    <w:rsid w:val="00AB5945"/>
    <w:rsid w:val="00AC13DA"/>
    <w:rsid w:val="00AD6ACE"/>
    <w:rsid w:val="00AE70B7"/>
    <w:rsid w:val="00B05147"/>
    <w:rsid w:val="00B21448"/>
    <w:rsid w:val="00B22695"/>
    <w:rsid w:val="00B25F4E"/>
    <w:rsid w:val="00B260B7"/>
    <w:rsid w:val="00B27A29"/>
    <w:rsid w:val="00B34676"/>
    <w:rsid w:val="00B505E7"/>
    <w:rsid w:val="00B51873"/>
    <w:rsid w:val="00B6519B"/>
    <w:rsid w:val="00B667C2"/>
    <w:rsid w:val="00B8744E"/>
    <w:rsid w:val="00B95410"/>
    <w:rsid w:val="00BB2D23"/>
    <w:rsid w:val="00BB49DC"/>
    <w:rsid w:val="00BB6BBB"/>
    <w:rsid w:val="00BC6AB0"/>
    <w:rsid w:val="00BF5288"/>
    <w:rsid w:val="00C062BA"/>
    <w:rsid w:val="00C2586E"/>
    <w:rsid w:val="00C25BD7"/>
    <w:rsid w:val="00C347A5"/>
    <w:rsid w:val="00C357DE"/>
    <w:rsid w:val="00C4077D"/>
    <w:rsid w:val="00C42F8F"/>
    <w:rsid w:val="00C54343"/>
    <w:rsid w:val="00C71894"/>
    <w:rsid w:val="00C7309D"/>
    <w:rsid w:val="00C9204A"/>
    <w:rsid w:val="00CA1F61"/>
    <w:rsid w:val="00CB4DEA"/>
    <w:rsid w:val="00CC178D"/>
    <w:rsid w:val="00CC2A28"/>
    <w:rsid w:val="00CE07AA"/>
    <w:rsid w:val="00CE3705"/>
    <w:rsid w:val="00CE3DF5"/>
    <w:rsid w:val="00CF0BB7"/>
    <w:rsid w:val="00D10982"/>
    <w:rsid w:val="00D13193"/>
    <w:rsid w:val="00D46397"/>
    <w:rsid w:val="00D61B77"/>
    <w:rsid w:val="00D6660F"/>
    <w:rsid w:val="00D76C9C"/>
    <w:rsid w:val="00D87DD0"/>
    <w:rsid w:val="00DB2EB5"/>
    <w:rsid w:val="00DC2779"/>
    <w:rsid w:val="00DC31C8"/>
    <w:rsid w:val="00DC7EDC"/>
    <w:rsid w:val="00DE5F20"/>
    <w:rsid w:val="00E01AF9"/>
    <w:rsid w:val="00E25E80"/>
    <w:rsid w:val="00E34977"/>
    <w:rsid w:val="00E374AE"/>
    <w:rsid w:val="00E40F14"/>
    <w:rsid w:val="00E422CA"/>
    <w:rsid w:val="00E46AB1"/>
    <w:rsid w:val="00E52795"/>
    <w:rsid w:val="00E6001F"/>
    <w:rsid w:val="00ED255F"/>
    <w:rsid w:val="00EE0D63"/>
    <w:rsid w:val="00F05001"/>
    <w:rsid w:val="00F137F6"/>
    <w:rsid w:val="00F255C3"/>
    <w:rsid w:val="00F26733"/>
    <w:rsid w:val="00F26DB6"/>
    <w:rsid w:val="00F27F4D"/>
    <w:rsid w:val="00F63C31"/>
    <w:rsid w:val="00F703A2"/>
    <w:rsid w:val="00F847CC"/>
    <w:rsid w:val="00F9047B"/>
    <w:rsid w:val="00FC4B99"/>
    <w:rsid w:val="00FD4FAF"/>
    <w:rsid w:val="00FE5331"/>
    <w:rsid w:val="00FF13CA"/>
    <w:rsid w:val="00FF5171"/>
    <w:rsid w:val="01E49ABC"/>
    <w:rsid w:val="05F77091"/>
    <w:rsid w:val="06DB368F"/>
    <w:rsid w:val="15CFD4D1"/>
    <w:rsid w:val="2FF854BB"/>
    <w:rsid w:val="305F8FD7"/>
    <w:rsid w:val="38483D36"/>
    <w:rsid w:val="3C965FD9"/>
    <w:rsid w:val="4CE561E9"/>
    <w:rsid w:val="50B943BF"/>
    <w:rsid w:val="51578D93"/>
    <w:rsid w:val="58D4D7B1"/>
    <w:rsid w:val="59632CE4"/>
    <w:rsid w:val="5EE74998"/>
    <w:rsid w:val="60F459F8"/>
    <w:rsid w:val="6417A9F2"/>
    <w:rsid w:val="730CBFC7"/>
    <w:rsid w:val="74AC3BCD"/>
    <w:rsid w:val="755007E5"/>
    <w:rsid w:val="7EDCF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2"/>
    </o:shapelayout>
  </w:shapeDefaults>
  <w:decimalSymbol w:val="."/>
  <w:listSeparator w:val=","/>
  <w14:docId w14:val="0DFA01B3"/>
  <w15:chartTrackingRefBased/>
  <w15:docId w15:val="{29A00477-10CE-4D2B-99E3-2502A1C840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57FE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7FE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57FE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062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7245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57FE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57FE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57FE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402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02E6"/>
  </w:style>
  <w:style w:type="paragraph" w:styleId="Footer">
    <w:name w:val="footer"/>
    <w:basedOn w:val="Normal"/>
    <w:link w:val="FooterChar"/>
    <w:uiPriority w:val="99"/>
    <w:unhideWhenUsed/>
    <w:rsid w:val="006402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02E6"/>
  </w:style>
  <w:style w:type="character" w:styleId="Hyperlink">
    <w:name w:val="Hyperlink"/>
    <w:basedOn w:val="DefaultParagraphFont"/>
    <w:uiPriority w:val="99"/>
    <w:unhideWhenUsed/>
    <w:rsid w:val="00A253A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253A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B4D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B4D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B4DE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4D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4DEA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BB2D23"/>
    <w:rPr>
      <w:color w:val="808080"/>
    </w:rPr>
  </w:style>
  <w:style w:type="paragraph" w:customStyle="1" w:styleId="TasGovDepartmentName">
    <w:name w:val="TasGov Department Name"/>
    <w:basedOn w:val="Normal"/>
    <w:qFormat/>
    <w:rsid w:val="00A21EA1"/>
    <w:pPr>
      <w:spacing w:before="120" w:after="120" w:line="300" w:lineRule="exact"/>
      <w:ind w:left="-850"/>
    </w:pPr>
    <w:rPr>
      <w:rFonts w:cs="Times New Roman (Body CS)"/>
      <w:spacing w:val="26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B67D9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B67D9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7362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mailto:ssmo@dpac.tas.gov.au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ssmo@dpac.tas.gov.au" TargetMode="External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EB0D2AC3D528484B9E4BE286B2F80D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AC2B91-CB9A-4ED5-A220-7FE265CD4DD8}"/>
      </w:docPartPr>
      <w:docPartBody>
        <w:p w:rsidR="00D61B77" w:rsidRDefault="00D61B77" w:rsidP="00D61B77">
          <w:pPr>
            <w:pStyle w:val="EB0D2AC3D528484B9E4BE286B2F80D6E"/>
          </w:pPr>
          <w:r w:rsidRPr="003511B0">
            <w:rPr>
              <w:rStyle w:val="PlaceholderText"/>
            </w:rPr>
            <w:t>Click or tap to enter a date.</w:t>
          </w:r>
        </w:p>
      </w:docPartBody>
    </w:docPart>
    <w:docPart>
      <w:docPartPr>
        <w:name w:val="0370DEB7D3CB4F30B982BBA6BADCBA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97994A-E95F-499E-BA53-D7098AAB2784}"/>
      </w:docPartPr>
      <w:docPartBody>
        <w:p w:rsidR="00D61B77" w:rsidRDefault="00D61B77" w:rsidP="00D61B77">
          <w:pPr>
            <w:pStyle w:val="0370DEB7D3CB4F30B982BBA6BADCBAF7"/>
          </w:pPr>
          <w:r w:rsidRPr="003511B0">
            <w:rPr>
              <w:rStyle w:val="PlaceholderText"/>
            </w:rPr>
            <w:t>Click or tap to enter a date.</w:t>
          </w:r>
        </w:p>
      </w:docPartBody>
    </w:docPart>
    <w:docPart>
      <w:docPartPr>
        <w:name w:val="71630F21D5BD4DD2ACBCAE8A66715A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20909F-B31D-4754-A74E-B236BECD3AA9}"/>
      </w:docPartPr>
      <w:docPartBody>
        <w:p w:rsidR="00D61B77" w:rsidRDefault="00D61B77" w:rsidP="00D61B77">
          <w:pPr>
            <w:pStyle w:val="71630F21D5BD4DD2ACBCAE8A66715AD6"/>
          </w:pPr>
          <w:r w:rsidRPr="003511B0">
            <w:rPr>
              <w:rStyle w:val="PlaceholderText"/>
            </w:rPr>
            <w:t>Click or tap to enter a date.</w:t>
          </w:r>
        </w:p>
      </w:docPartBody>
    </w:docPart>
    <w:docPart>
      <w:docPartPr>
        <w:name w:val="458937E863B64AC9AD3C092C6C8C0E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085056-63DE-4142-9944-F101D3F0E2DD}"/>
      </w:docPartPr>
      <w:docPartBody>
        <w:p w:rsidR="00D61B77" w:rsidRDefault="00D61B77" w:rsidP="00D61B77">
          <w:pPr>
            <w:pStyle w:val="458937E863B64AC9AD3C092C6C8C0E1C"/>
          </w:pPr>
          <w:r w:rsidRPr="003511B0">
            <w:rPr>
              <w:rStyle w:val="PlaceholderText"/>
            </w:rPr>
            <w:t>Click or tap to enter a date.</w:t>
          </w:r>
        </w:p>
      </w:docPartBody>
    </w:docPart>
    <w:docPart>
      <w:docPartPr>
        <w:name w:val="8F73D62B6DF44CCA9E6689F6EE0857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4F256-2F00-46A1-8F41-2201DB98CC5F}"/>
      </w:docPartPr>
      <w:docPartBody>
        <w:p w:rsidR="00D61B77" w:rsidRDefault="00D61B77" w:rsidP="00D61B77">
          <w:pPr>
            <w:pStyle w:val="8F73D62B6DF44CCA9E6689F6EE085739"/>
          </w:pPr>
          <w:r w:rsidRPr="003511B0">
            <w:rPr>
              <w:rStyle w:val="PlaceholderText"/>
            </w:rPr>
            <w:t>Click or tap to enter a date.</w:t>
          </w:r>
        </w:p>
      </w:docPartBody>
    </w:docPart>
    <w:docPart>
      <w:docPartPr>
        <w:name w:val="94DA0AD4085D4C12A19D43F15B686B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19DBF5-5483-45FA-85D6-702DA30C8048}"/>
      </w:docPartPr>
      <w:docPartBody>
        <w:p w:rsidR="00D61B77" w:rsidRDefault="00D61B77" w:rsidP="00D61B77">
          <w:pPr>
            <w:pStyle w:val="94DA0AD4085D4C12A19D43F15B686BCE"/>
          </w:pPr>
          <w:r w:rsidRPr="003511B0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Times New Roman (Body CS)">
    <w:altName w:val="Times New Roman"/>
    <w:charset w:val="00"/>
    <w:family w:val="roman"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357DE"/>
    <w:rsid w:val="000347A8"/>
    <w:rsid w:val="001D2FF1"/>
    <w:rsid w:val="00372B23"/>
    <w:rsid w:val="003F30A3"/>
    <w:rsid w:val="0070642D"/>
    <w:rsid w:val="00754CC7"/>
    <w:rsid w:val="007C5F54"/>
    <w:rsid w:val="009C00D2"/>
    <w:rsid w:val="009E471B"/>
    <w:rsid w:val="00B17090"/>
    <w:rsid w:val="00BB44ED"/>
    <w:rsid w:val="00C357DE"/>
    <w:rsid w:val="00D31C97"/>
    <w:rsid w:val="00D61B77"/>
    <w:rsid w:val="00DC31C8"/>
    <w:rsid w:val="00E95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en-AU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61B77"/>
    <w:rPr>
      <w:color w:val="808080"/>
    </w:rPr>
  </w:style>
  <w:style w:type="paragraph" w:customStyle="1" w:styleId="EB0D2AC3D528484B9E4BE286B2F80D6E">
    <w:name w:val="EB0D2AC3D528484B9E4BE286B2F80D6E"/>
    <w:rsid w:val="00D61B77"/>
  </w:style>
  <w:style w:type="paragraph" w:customStyle="1" w:styleId="0370DEB7D3CB4F30B982BBA6BADCBAF7">
    <w:name w:val="0370DEB7D3CB4F30B982BBA6BADCBAF7"/>
    <w:rsid w:val="00D61B77"/>
  </w:style>
  <w:style w:type="paragraph" w:customStyle="1" w:styleId="71630F21D5BD4DD2ACBCAE8A66715AD6">
    <w:name w:val="71630F21D5BD4DD2ACBCAE8A66715AD6"/>
    <w:rsid w:val="00D61B77"/>
  </w:style>
  <w:style w:type="paragraph" w:customStyle="1" w:styleId="458937E863B64AC9AD3C092C6C8C0E1C">
    <w:name w:val="458937E863B64AC9AD3C092C6C8C0E1C"/>
    <w:rsid w:val="00D61B77"/>
  </w:style>
  <w:style w:type="paragraph" w:customStyle="1" w:styleId="8F73D62B6DF44CCA9E6689F6EE085739">
    <w:name w:val="8F73D62B6DF44CCA9E6689F6EE085739"/>
    <w:rsid w:val="00D61B77"/>
  </w:style>
  <w:style w:type="paragraph" w:customStyle="1" w:styleId="94DA0AD4085D4C12A19D43F15B686BCE">
    <w:name w:val="94DA0AD4085D4C12A19D43F15B686BCE"/>
    <w:rsid w:val="00D61B7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7118DB5E10DD4B9DE421006ED3BCAB" ma:contentTypeVersion="15" ma:contentTypeDescription="Create a new document." ma:contentTypeScope="" ma:versionID="feb6ecedda1d3d2e95515628780ba986">
  <xsd:schema xmlns:xsd="http://www.w3.org/2001/XMLSchema" xmlns:xs="http://www.w3.org/2001/XMLSchema" xmlns:p="http://schemas.microsoft.com/office/2006/metadata/properties" xmlns:ns2="770fb849-1e8a-40e8-a04b-e7620cb8a416" xmlns:ns3="25f754c4-79ec-4399-b42b-4cc98e4a878f" targetNamespace="http://schemas.microsoft.com/office/2006/metadata/properties" ma:root="true" ma:fieldsID="8834e0b19fa13ad9ec005149efb8499a" ns2:_="" ns3:_="">
    <xsd:import namespace="770fb849-1e8a-40e8-a04b-e7620cb8a416"/>
    <xsd:import namespace="25f754c4-79ec-4399-b42b-4cc98e4a87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0fb849-1e8a-40e8-a04b-e7620cb8a4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15fa8d43-ebde-4843-a9f4-94e805a6a40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f754c4-79ec-4399-b42b-4cc98e4a878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41baa7bf-8e4f-4824-b83b-85af8b8e68b6}" ma:internalName="TaxCatchAll" ma:showField="CatchAllData" ma:web="25f754c4-79ec-4399-b42b-4cc98e4a878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5f754c4-79ec-4399-b42b-4cc98e4a878f" xsi:nil="true"/>
    <lcf76f155ced4ddcb4097134ff3c332f xmlns="770fb849-1e8a-40e8-a04b-e7620cb8a41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5359152-D9D7-4824-954C-37ADD282B0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0fb849-1e8a-40e8-a04b-e7620cb8a416"/>
    <ds:schemaRef ds:uri="25f754c4-79ec-4399-b42b-4cc98e4a87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82E3CF7-5ACD-4C08-A3A0-13B03F5C060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DB7A0B-1EF5-4988-BDEC-7701FBDC46E9}">
  <ds:schemaRefs>
    <ds:schemaRef ds:uri="http://schemas.microsoft.com/office/2006/metadata/properties"/>
    <ds:schemaRef ds:uri="http://schemas.microsoft.com/office/infopath/2007/PartnerControls"/>
    <ds:schemaRef ds:uri="25f754c4-79ec-4399-b42b-4cc98e4a878f"/>
    <ds:schemaRef ds:uri="770fb849-1e8a-40e8-a04b-e7620cb8a41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324</Words>
  <Characters>1851</Characters>
  <Application>Microsoft Office Word</Application>
  <DocSecurity>0</DocSecurity>
  <Lines>15</Lines>
  <Paragraphs>4</Paragraphs>
  <ScaleCrop>false</ScaleCrop>
  <Company/>
  <LinksUpToDate>false</LinksUpToDate>
  <CharactersWithSpaces>2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key, Lucy; Hannah Davies</dc:creator>
  <cp:keywords/>
  <dc:description/>
  <cp:lastModifiedBy>Davies, Hannah</cp:lastModifiedBy>
  <cp:revision>41</cp:revision>
  <dcterms:created xsi:type="dcterms:W3CDTF">2025-10-13T02:54:00Z</dcterms:created>
  <dcterms:modified xsi:type="dcterms:W3CDTF">2025-11-05T2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7118DB5E10DD4B9DE421006ED3BCAB</vt:lpwstr>
  </property>
  <property fmtid="{D5CDD505-2E9C-101B-9397-08002B2CF9AE}" pid="3" name="MediaServiceImageTags">
    <vt:lpwstr/>
  </property>
  <property fmtid="{D5CDD505-2E9C-101B-9397-08002B2CF9AE}" pid="4" name="ClassificationContentMarkingHeaderShapeIds">
    <vt:lpwstr>22a3c1dd,45643823,1b968e31</vt:lpwstr>
  </property>
  <property fmtid="{D5CDD505-2E9C-101B-9397-08002B2CF9AE}" pid="5" name="ClassificationContentMarkingHeaderFontProps">
    <vt:lpwstr>#ff0000,12,Calibri</vt:lpwstr>
  </property>
  <property fmtid="{D5CDD505-2E9C-101B-9397-08002B2CF9AE}" pid="6" name="ClassificationContentMarkingHeaderText">
    <vt:lpwstr>OFFICIAL</vt:lpwstr>
  </property>
  <property fmtid="{D5CDD505-2E9C-101B-9397-08002B2CF9AE}" pid="7" name="ClassificationContentMarkingFooterShapeIds">
    <vt:lpwstr>c2fd763,56645023,13f10db4</vt:lpwstr>
  </property>
  <property fmtid="{D5CDD505-2E9C-101B-9397-08002B2CF9AE}" pid="8" name="ClassificationContentMarkingFooterFontProps">
    <vt:lpwstr>#ff0000,12,Calibri</vt:lpwstr>
  </property>
  <property fmtid="{D5CDD505-2E9C-101B-9397-08002B2CF9AE}" pid="9" name="ClassificationContentMarkingFooterText">
    <vt:lpwstr>OFFICIAL</vt:lpwstr>
  </property>
  <property fmtid="{D5CDD505-2E9C-101B-9397-08002B2CF9AE}" pid="10" name="MSIP_Label_4413e457-4e4b-40f6-9507-365301b2e0d0_Enabled">
    <vt:lpwstr>true</vt:lpwstr>
  </property>
  <property fmtid="{D5CDD505-2E9C-101B-9397-08002B2CF9AE}" pid="11" name="MSIP_Label_4413e457-4e4b-40f6-9507-365301b2e0d0_SetDate">
    <vt:lpwstr>2025-10-13T02:54:14Z</vt:lpwstr>
  </property>
  <property fmtid="{D5CDD505-2E9C-101B-9397-08002B2CF9AE}" pid="12" name="MSIP_Label_4413e457-4e4b-40f6-9507-365301b2e0d0_Method">
    <vt:lpwstr>Privileged</vt:lpwstr>
  </property>
  <property fmtid="{D5CDD505-2E9C-101B-9397-08002B2CF9AE}" pid="13" name="MSIP_Label_4413e457-4e4b-40f6-9507-365301b2e0d0_Name">
    <vt:lpwstr>OFFICIAL</vt:lpwstr>
  </property>
  <property fmtid="{D5CDD505-2E9C-101B-9397-08002B2CF9AE}" pid="14" name="MSIP_Label_4413e457-4e4b-40f6-9507-365301b2e0d0_SiteId">
    <vt:lpwstr>ea732b1f-3d1a-4be9-b48b-6cee25b8a074</vt:lpwstr>
  </property>
  <property fmtid="{D5CDD505-2E9C-101B-9397-08002B2CF9AE}" pid="15" name="MSIP_Label_4413e457-4e4b-40f6-9507-365301b2e0d0_ActionId">
    <vt:lpwstr>9ec24a69-f58c-477e-9a6a-d4da90d282bb</vt:lpwstr>
  </property>
  <property fmtid="{D5CDD505-2E9C-101B-9397-08002B2CF9AE}" pid="16" name="MSIP_Label_4413e457-4e4b-40f6-9507-365301b2e0d0_ContentBits">
    <vt:lpwstr>3</vt:lpwstr>
  </property>
  <property fmtid="{D5CDD505-2E9C-101B-9397-08002B2CF9AE}" pid="17" name="MSIP_Label_4413e457-4e4b-40f6-9507-365301b2e0d0_Tag">
    <vt:lpwstr>10, 0, 1, 1</vt:lpwstr>
  </property>
</Properties>
</file>